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7D227014" w14:textId="77777777" w:rsidR="00DA6DF4" w:rsidRPr="0057618E" w:rsidRDefault="00DA6DF4" w:rsidP="00FA0C2D">
      <w:pPr>
        <w:rPr>
          <w:sz w:val="20"/>
        </w:rPr>
      </w:pPr>
    </w:p>
    <w:p w14:paraId="2D32B311" w14:textId="4A616AD4" w:rsidR="00FA0C2D" w:rsidRPr="0057618E" w:rsidRDefault="00902E95" w:rsidP="00902E95">
      <w:pPr>
        <w:tabs>
          <w:tab w:val="left" w:pos="851"/>
        </w:tabs>
        <w:suppressAutoHyphens w:val="0"/>
        <w:ind w:right="-1"/>
        <w:rPr>
          <w:lang w:eastAsia="hr-HR"/>
        </w:rPr>
      </w:pP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 w:rsidR="00DB48D4">
        <w:rPr>
          <w:noProof/>
          <w:lang w:eastAsia="hr-HR"/>
        </w:rPr>
        <w:drawing>
          <wp:inline distT="0" distB="0" distL="0" distR="0" wp14:anchorId="37B2B952" wp14:editId="5E7C43B9">
            <wp:extent cx="533400" cy="655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C5A23" w14:textId="36A3D132" w:rsidR="00FA0C2D" w:rsidRPr="0057618E" w:rsidRDefault="00FA0C2D" w:rsidP="00902E95">
      <w:pPr>
        <w:tabs>
          <w:tab w:val="left" w:pos="851"/>
          <w:tab w:val="left" w:pos="2269"/>
          <w:tab w:val="left" w:pos="3261"/>
          <w:tab w:val="left" w:pos="5387"/>
        </w:tabs>
        <w:suppressAutoHyphens w:val="0"/>
        <w:ind w:right="15"/>
        <w:jc w:val="center"/>
        <w:rPr>
          <w:lang w:eastAsia="hr-HR"/>
        </w:rPr>
      </w:pPr>
    </w:p>
    <w:p w14:paraId="2DEAA4B7" w14:textId="77777777" w:rsidR="00FA0C2D" w:rsidRPr="0057618E" w:rsidRDefault="00FA0C2D" w:rsidP="00902E95">
      <w:pPr>
        <w:tabs>
          <w:tab w:val="left" w:pos="851"/>
          <w:tab w:val="left" w:pos="2269"/>
          <w:tab w:val="left" w:pos="3261"/>
          <w:tab w:val="left" w:pos="5387"/>
        </w:tabs>
        <w:suppressAutoHyphens w:val="0"/>
        <w:ind w:right="15"/>
        <w:jc w:val="center"/>
        <w:rPr>
          <w:b/>
          <w:lang w:eastAsia="hr-HR"/>
        </w:rPr>
      </w:pPr>
      <w:r w:rsidRPr="0057618E">
        <w:rPr>
          <w:b/>
          <w:lang w:eastAsia="hr-HR"/>
        </w:rPr>
        <w:t>REPUBLIKA HRVATSKA</w:t>
      </w:r>
    </w:p>
    <w:p w14:paraId="1DBDDC92" w14:textId="77777777" w:rsidR="00FA0C2D" w:rsidRPr="0057618E" w:rsidRDefault="00FA0C2D" w:rsidP="00902E95">
      <w:pPr>
        <w:keepNext/>
        <w:tabs>
          <w:tab w:val="left" w:pos="851"/>
          <w:tab w:val="left" w:pos="2269"/>
          <w:tab w:val="left" w:pos="3261"/>
          <w:tab w:val="left" w:pos="5387"/>
        </w:tabs>
        <w:suppressAutoHyphens w:val="0"/>
        <w:ind w:right="15"/>
        <w:jc w:val="center"/>
        <w:outlineLvl w:val="3"/>
        <w:rPr>
          <w:b/>
          <w:szCs w:val="20"/>
          <w:lang w:eastAsia="en-US"/>
        </w:rPr>
      </w:pPr>
      <w:r w:rsidRPr="0057618E">
        <w:rPr>
          <w:b/>
          <w:szCs w:val="20"/>
          <w:lang w:val="en-GB" w:eastAsia="en-US"/>
        </w:rPr>
        <w:t>DUBROVA</w:t>
      </w:r>
      <w:r w:rsidRPr="0057618E">
        <w:rPr>
          <w:b/>
          <w:szCs w:val="20"/>
          <w:lang w:eastAsia="en-US"/>
        </w:rPr>
        <w:t>Č</w:t>
      </w:r>
      <w:r w:rsidRPr="0057618E">
        <w:rPr>
          <w:b/>
          <w:szCs w:val="20"/>
          <w:lang w:val="en-GB" w:eastAsia="en-US"/>
        </w:rPr>
        <w:t>KO</w:t>
      </w:r>
      <w:r w:rsidRPr="0057618E">
        <w:rPr>
          <w:b/>
          <w:szCs w:val="20"/>
          <w:lang w:eastAsia="en-US"/>
        </w:rPr>
        <w:t>-</w:t>
      </w:r>
      <w:r w:rsidRPr="0057618E">
        <w:rPr>
          <w:b/>
          <w:szCs w:val="20"/>
          <w:lang w:val="en-GB" w:eastAsia="en-US"/>
        </w:rPr>
        <w:t>NERETVANSKA</w:t>
      </w:r>
      <w:r w:rsidRPr="0057618E">
        <w:rPr>
          <w:b/>
          <w:szCs w:val="20"/>
          <w:lang w:eastAsia="en-US"/>
        </w:rPr>
        <w:t xml:space="preserve"> Ž</w:t>
      </w:r>
      <w:r w:rsidRPr="0057618E">
        <w:rPr>
          <w:b/>
          <w:szCs w:val="20"/>
          <w:lang w:val="en-GB" w:eastAsia="en-US"/>
        </w:rPr>
        <w:t>UPANIJA</w:t>
      </w:r>
    </w:p>
    <w:p w14:paraId="17C38995" w14:textId="77777777" w:rsidR="00DA6DF4" w:rsidRPr="0057618E" w:rsidRDefault="00DA6DF4" w:rsidP="00902E95">
      <w:pPr>
        <w:suppressAutoHyphens w:val="0"/>
        <w:jc w:val="center"/>
        <w:outlineLvl w:val="0"/>
        <w:rPr>
          <w:b/>
          <w:lang w:eastAsia="hr-HR"/>
        </w:rPr>
      </w:pPr>
    </w:p>
    <w:p w14:paraId="4381E9FA" w14:textId="77777777" w:rsidR="00DA6DF4" w:rsidRPr="0057618E" w:rsidRDefault="00DA6DF4" w:rsidP="00FA0C2D">
      <w:pPr>
        <w:suppressAutoHyphens w:val="0"/>
        <w:outlineLvl w:val="0"/>
        <w:rPr>
          <w:lang w:eastAsia="hr-HR"/>
        </w:rPr>
      </w:pPr>
    </w:p>
    <w:p w14:paraId="042B221E" w14:textId="77777777" w:rsidR="002E2DF0" w:rsidRPr="0057618E" w:rsidRDefault="002E2DF0" w:rsidP="005654CC">
      <w:pPr>
        <w:jc w:val="center"/>
        <w:rPr>
          <w:b/>
          <w:sz w:val="32"/>
        </w:rPr>
      </w:pPr>
    </w:p>
    <w:p w14:paraId="05C87EE4" w14:textId="77777777" w:rsidR="00D41AEA" w:rsidRPr="0057618E" w:rsidRDefault="00D41AEA" w:rsidP="00D41AEA">
      <w:pPr>
        <w:autoSpaceDE w:val="0"/>
        <w:autoSpaceDN w:val="0"/>
        <w:adjustRightInd w:val="0"/>
        <w:spacing w:before="120" w:after="120"/>
        <w:jc w:val="center"/>
        <w:rPr>
          <w:b/>
          <w:bCs/>
          <w:noProof/>
          <w:color w:val="000000"/>
          <w:sz w:val="36"/>
          <w:szCs w:val="36"/>
          <w:lang w:eastAsia="de-DE"/>
        </w:rPr>
      </w:pPr>
      <w:r w:rsidRPr="0057618E">
        <w:rPr>
          <w:b/>
          <w:bCs/>
          <w:noProof/>
          <w:color w:val="000000"/>
          <w:sz w:val="36"/>
          <w:szCs w:val="36"/>
          <w:lang w:eastAsia="de-DE"/>
        </w:rPr>
        <w:t>J a v n i  n a t j e č a j</w:t>
      </w:r>
    </w:p>
    <w:p w14:paraId="77B8A7D3" w14:textId="27986182" w:rsidR="00DB7BF0" w:rsidRPr="0057618E" w:rsidRDefault="00D41AEA" w:rsidP="00DB7BF0">
      <w:pPr>
        <w:jc w:val="center"/>
        <w:rPr>
          <w:b/>
          <w:bCs/>
          <w:noProof/>
          <w:color w:val="000000"/>
          <w:sz w:val="36"/>
          <w:szCs w:val="36"/>
          <w:lang w:eastAsia="de-DE"/>
        </w:rPr>
      </w:pPr>
      <w:r w:rsidRPr="0057618E">
        <w:rPr>
          <w:b/>
          <w:bCs/>
          <w:noProof/>
          <w:color w:val="000000"/>
          <w:sz w:val="36"/>
          <w:szCs w:val="36"/>
          <w:lang w:eastAsia="de-DE"/>
        </w:rPr>
        <w:t xml:space="preserve"> za financiranje </w:t>
      </w:r>
      <w:r w:rsidR="00DB7BF0" w:rsidRPr="0057618E">
        <w:rPr>
          <w:b/>
          <w:bCs/>
          <w:noProof/>
          <w:color w:val="000000"/>
          <w:sz w:val="36"/>
          <w:szCs w:val="36"/>
          <w:lang w:eastAsia="de-DE"/>
        </w:rPr>
        <w:t xml:space="preserve">projekata ili programa udruga iz područja zaštite okoliša i prirode </w:t>
      </w:r>
    </w:p>
    <w:p w14:paraId="020B2FEF" w14:textId="7DA6AD51" w:rsidR="00DB7BF0" w:rsidRPr="0057618E" w:rsidRDefault="00DB48D4" w:rsidP="00DB7BF0">
      <w:pPr>
        <w:jc w:val="center"/>
        <w:rPr>
          <w:b/>
          <w:bCs/>
          <w:noProof/>
          <w:color w:val="000000"/>
          <w:sz w:val="36"/>
          <w:szCs w:val="36"/>
          <w:lang w:eastAsia="de-DE"/>
        </w:rPr>
      </w:pPr>
      <w:r>
        <w:rPr>
          <w:b/>
          <w:bCs/>
          <w:noProof/>
          <w:color w:val="000000"/>
          <w:sz w:val="36"/>
          <w:szCs w:val="36"/>
          <w:lang w:eastAsia="de-DE"/>
        </w:rPr>
        <w:t>za 20</w:t>
      </w:r>
      <w:r w:rsidR="00902E95">
        <w:rPr>
          <w:b/>
          <w:bCs/>
          <w:noProof/>
          <w:color w:val="000000"/>
          <w:sz w:val="36"/>
          <w:szCs w:val="36"/>
          <w:lang w:eastAsia="de-DE"/>
        </w:rPr>
        <w:t>2</w:t>
      </w:r>
      <w:r w:rsidR="0039202B">
        <w:rPr>
          <w:b/>
          <w:bCs/>
          <w:noProof/>
          <w:color w:val="000000"/>
          <w:sz w:val="36"/>
          <w:szCs w:val="36"/>
          <w:lang w:eastAsia="de-DE"/>
        </w:rPr>
        <w:t>6</w:t>
      </w:r>
      <w:r w:rsidR="00DB7BF0" w:rsidRPr="0057618E">
        <w:rPr>
          <w:b/>
          <w:bCs/>
          <w:noProof/>
          <w:color w:val="000000"/>
          <w:sz w:val="36"/>
          <w:szCs w:val="36"/>
          <w:lang w:eastAsia="de-DE"/>
        </w:rPr>
        <w:t>. godinu</w:t>
      </w:r>
    </w:p>
    <w:p w14:paraId="023A950E" w14:textId="77777777" w:rsidR="00785819" w:rsidRPr="0057618E" w:rsidRDefault="00785819" w:rsidP="00785819">
      <w:pPr>
        <w:jc w:val="center"/>
        <w:rPr>
          <w:rFonts w:eastAsia="Batang"/>
          <w:sz w:val="36"/>
          <w:szCs w:val="36"/>
        </w:rPr>
      </w:pPr>
    </w:p>
    <w:p w14:paraId="1C74FA87" w14:textId="77777777" w:rsidR="00785819" w:rsidRPr="0057618E" w:rsidRDefault="00785819" w:rsidP="00785819">
      <w:pPr>
        <w:jc w:val="center"/>
        <w:rPr>
          <w:rFonts w:eastAsia="Batang"/>
          <w:sz w:val="36"/>
          <w:szCs w:val="36"/>
        </w:rPr>
      </w:pPr>
    </w:p>
    <w:p w14:paraId="4EBBDF9C" w14:textId="77777777" w:rsidR="002E2DF0" w:rsidRPr="0057618E" w:rsidRDefault="00443B3D" w:rsidP="00FA0C2D">
      <w:pPr>
        <w:pStyle w:val="SubTitle1"/>
        <w:rPr>
          <w:sz w:val="36"/>
          <w:szCs w:val="36"/>
          <w:lang w:val="hr-HR"/>
        </w:rPr>
      </w:pPr>
      <w:r w:rsidRPr="0057618E">
        <w:rPr>
          <w:b w:val="0"/>
          <w:sz w:val="36"/>
          <w:szCs w:val="36"/>
          <w:lang w:val="hr-HR"/>
        </w:rPr>
        <w:t>O</w:t>
      </w:r>
      <w:r w:rsidR="005654CC" w:rsidRPr="0057618E">
        <w:rPr>
          <w:b w:val="0"/>
          <w:sz w:val="36"/>
          <w:szCs w:val="36"/>
          <w:lang w:val="hr-HR"/>
        </w:rPr>
        <w:t xml:space="preserve">brazac </w:t>
      </w:r>
      <w:r w:rsidRPr="0057618E">
        <w:rPr>
          <w:b w:val="0"/>
          <w:sz w:val="36"/>
          <w:szCs w:val="36"/>
          <w:lang w:val="hr-HR"/>
        </w:rPr>
        <w:t xml:space="preserve">opisa programa ili projekta  </w:t>
      </w:r>
      <w:r w:rsidR="005654CC" w:rsidRPr="0057618E">
        <w:rPr>
          <w:b w:val="0"/>
          <w:sz w:val="36"/>
          <w:szCs w:val="36"/>
          <w:lang w:val="hr-HR"/>
        </w:rPr>
        <w:br/>
      </w:r>
    </w:p>
    <w:p w14:paraId="187E3C51" w14:textId="581C1ADD" w:rsidR="005654CC" w:rsidRPr="0057618E" w:rsidRDefault="00701C87" w:rsidP="005654CC">
      <w:pPr>
        <w:pStyle w:val="SubTitle1"/>
        <w:rPr>
          <w:b w:val="0"/>
          <w:i/>
          <w:sz w:val="36"/>
          <w:szCs w:val="36"/>
          <w:lang w:val="hr-HR"/>
        </w:rPr>
      </w:pPr>
      <w:r w:rsidRPr="0057618E">
        <w:rPr>
          <w:b w:val="0"/>
          <w:sz w:val="36"/>
          <w:szCs w:val="36"/>
          <w:lang w:val="hr-HR"/>
        </w:rPr>
        <w:t>Datum objave natječaja:</w:t>
      </w:r>
      <w:r w:rsidR="005D4C18" w:rsidRPr="0057618E">
        <w:rPr>
          <w:b w:val="0"/>
          <w:sz w:val="36"/>
          <w:szCs w:val="36"/>
          <w:lang w:val="hr-HR"/>
        </w:rPr>
        <w:t xml:space="preserve"> </w:t>
      </w:r>
      <w:r w:rsidR="0039202B">
        <w:rPr>
          <w:b w:val="0"/>
          <w:sz w:val="36"/>
          <w:szCs w:val="36"/>
          <w:lang w:val="hr-HR"/>
        </w:rPr>
        <w:t>2</w:t>
      </w:r>
      <w:r w:rsidR="007A65BC">
        <w:rPr>
          <w:b w:val="0"/>
          <w:sz w:val="36"/>
          <w:szCs w:val="36"/>
          <w:lang w:val="hr-HR"/>
        </w:rPr>
        <w:t>. ožujka</w:t>
      </w:r>
      <w:r w:rsidR="00B5626E" w:rsidRPr="0057618E">
        <w:rPr>
          <w:b w:val="0"/>
          <w:sz w:val="36"/>
          <w:szCs w:val="36"/>
          <w:lang w:val="hr-HR"/>
        </w:rPr>
        <w:t xml:space="preserve"> 2</w:t>
      </w:r>
      <w:r w:rsidR="002B0C85" w:rsidRPr="0057618E">
        <w:rPr>
          <w:b w:val="0"/>
          <w:sz w:val="36"/>
          <w:szCs w:val="36"/>
          <w:lang w:val="hr-HR"/>
        </w:rPr>
        <w:t>0</w:t>
      </w:r>
      <w:r w:rsidR="00902E95">
        <w:rPr>
          <w:b w:val="0"/>
          <w:sz w:val="36"/>
          <w:szCs w:val="36"/>
          <w:lang w:val="hr-HR"/>
        </w:rPr>
        <w:t>2</w:t>
      </w:r>
      <w:r w:rsidR="0039202B">
        <w:rPr>
          <w:b w:val="0"/>
          <w:sz w:val="36"/>
          <w:szCs w:val="36"/>
          <w:lang w:val="hr-HR"/>
        </w:rPr>
        <w:t>6</w:t>
      </w:r>
      <w:r w:rsidR="002B0C85" w:rsidRPr="0057618E">
        <w:rPr>
          <w:b w:val="0"/>
          <w:sz w:val="36"/>
          <w:szCs w:val="36"/>
          <w:lang w:val="hr-HR"/>
        </w:rPr>
        <w:t>.</w:t>
      </w:r>
    </w:p>
    <w:p w14:paraId="3DDC9E55" w14:textId="38FD0626" w:rsidR="005654CC" w:rsidRPr="0057618E" w:rsidRDefault="00701C87" w:rsidP="005654CC">
      <w:pPr>
        <w:pStyle w:val="SubTitle2"/>
        <w:rPr>
          <w:b w:val="0"/>
          <w:sz w:val="36"/>
          <w:szCs w:val="36"/>
          <w:lang w:val="hr-HR"/>
        </w:rPr>
      </w:pPr>
      <w:r w:rsidRPr="0057618E">
        <w:rPr>
          <w:b w:val="0"/>
          <w:sz w:val="36"/>
          <w:szCs w:val="36"/>
          <w:lang w:val="hr-HR"/>
        </w:rPr>
        <w:t xml:space="preserve">Rok za dostavu prijava na natječaj: </w:t>
      </w:r>
      <w:r w:rsidR="0039202B">
        <w:rPr>
          <w:b w:val="0"/>
          <w:sz w:val="36"/>
          <w:szCs w:val="36"/>
          <w:lang w:val="hr-HR"/>
        </w:rPr>
        <w:t>2</w:t>
      </w:r>
      <w:r w:rsidR="001874E9">
        <w:rPr>
          <w:b w:val="0"/>
          <w:sz w:val="36"/>
          <w:szCs w:val="36"/>
          <w:lang w:val="hr-HR"/>
        </w:rPr>
        <w:t>.travnja</w:t>
      </w:r>
      <w:r w:rsidR="009D548A" w:rsidRPr="0057618E">
        <w:rPr>
          <w:b w:val="0"/>
          <w:sz w:val="36"/>
          <w:szCs w:val="36"/>
          <w:lang w:val="hr-HR"/>
        </w:rPr>
        <w:t xml:space="preserve"> </w:t>
      </w:r>
      <w:r w:rsidR="002B0C85" w:rsidRPr="0057618E">
        <w:rPr>
          <w:b w:val="0"/>
          <w:sz w:val="36"/>
          <w:szCs w:val="36"/>
          <w:lang w:val="hr-HR"/>
        </w:rPr>
        <w:t>20</w:t>
      </w:r>
      <w:r w:rsidR="00902E95">
        <w:rPr>
          <w:b w:val="0"/>
          <w:sz w:val="36"/>
          <w:szCs w:val="36"/>
          <w:lang w:val="hr-HR"/>
        </w:rPr>
        <w:t>2</w:t>
      </w:r>
      <w:r w:rsidR="0039202B">
        <w:rPr>
          <w:b w:val="0"/>
          <w:sz w:val="36"/>
          <w:szCs w:val="36"/>
          <w:lang w:val="hr-HR"/>
        </w:rPr>
        <w:t>6</w:t>
      </w:r>
      <w:r w:rsidR="002B0C85" w:rsidRPr="0057618E">
        <w:rPr>
          <w:b w:val="0"/>
          <w:sz w:val="36"/>
          <w:szCs w:val="36"/>
          <w:lang w:val="hr-HR"/>
        </w:rPr>
        <w:t>.</w:t>
      </w:r>
    </w:p>
    <w:p w14:paraId="53B2F17A" w14:textId="77777777" w:rsidR="005654CC" w:rsidRPr="0057618E" w:rsidRDefault="005654CC" w:rsidP="00D41AEA">
      <w:pPr>
        <w:rPr>
          <w:rFonts w:eastAsia="Arial Unicode MS"/>
          <w:b/>
          <w:bCs/>
        </w:rPr>
      </w:pPr>
    </w:p>
    <w:p w14:paraId="12E6C3EB" w14:textId="77777777" w:rsidR="00D41AEA" w:rsidRPr="0057618E" w:rsidRDefault="00D41AEA" w:rsidP="00D41AEA">
      <w:pPr>
        <w:rPr>
          <w:rFonts w:eastAsia="Arial Unicode MS"/>
          <w:b/>
          <w:bCs/>
        </w:rPr>
      </w:pPr>
    </w:p>
    <w:p w14:paraId="39F6C5BE" w14:textId="77777777" w:rsidR="00AF27C2" w:rsidRPr="00340778" w:rsidRDefault="00E53AFB" w:rsidP="00AF27C2">
      <w:pPr>
        <w:pStyle w:val="Tijelotek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76" w:lineRule="auto"/>
        <w:rPr>
          <w:sz w:val="22"/>
          <w:szCs w:val="22"/>
        </w:rPr>
      </w:pPr>
      <w:r w:rsidRPr="00340778">
        <w:rPr>
          <w:sz w:val="22"/>
          <w:szCs w:val="22"/>
        </w:rPr>
        <w:t>prije ispunjavanja Obrasca pažljivo pročita</w:t>
      </w:r>
      <w:r w:rsidR="00DA6DF4" w:rsidRPr="00340778">
        <w:rPr>
          <w:sz w:val="22"/>
          <w:szCs w:val="22"/>
        </w:rPr>
        <w:t>jt</w:t>
      </w:r>
      <w:r w:rsidRPr="00340778">
        <w:rPr>
          <w:sz w:val="22"/>
          <w:szCs w:val="22"/>
        </w:rPr>
        <w:t xml:space="preserve">e </w:t>
      </w:r>
    </w:p>
    <w:p w14:paraId="4B0CECC7" w14:textId="3DBC87E3" w:rsidR="00DB7BF0" w:rsidRPr="00340778" w:rsidRDefault="00E53AFB" w:rsidP="00DB7BF0">
      <w:pPr>
        <w:pStyle w:val="Tijelotek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276" w:lineRule="auto"/>
        <w:rPr>
          <w:b/>
          <w:bCs/>
          <w:sz w:val="22"/>
          <w:szCs w:val="22"/>
        </w:rPr>
      </w:pPr>
      <w:r w:rsidRPr="00340778">
        <w:rPr>
          <w:b/>
          <w:sz w:val="22"/>
          <w:szCs w:val="22"/>
        </w:rPr>
        <w:t xml:space="preserve">Upute za prijavu </w:t>
      </w:r>
      <w:r w:rsidR="0028028D" w:rsidRPr="00340778">
        <w:rPr>
          <w:b/>
          <w:sz w:val="22"/>
          <w:szCs w:val="22"/>
        </w:rPr>
        <w:t xml:space="preserve">na </w:t>
      </w:r>
      <w:r w:rsidR="00AF27C2" w:rsidRPr="00340778">
        <w:rPr>
          <w:b/>
          <w:sz w:val="22"/>
          <w:szCs w:val="22"/>
        </w:rPr>
        <w:t xml:space="preserve"> J a v n i  n a t j e č a j za </w:t>
      </w:r>
      <w:r w:rsidR="00DB7BF0" w:rsidRPr="00340778">
        <w:rPr>
          <w:b/>
          <w:bCs/>
          <w:sz w:val="22"/>
          <w:szCs w:val="22"/>
        </w:rPr>
        <w:t>financiranje za financiranje projekata ili programa udruga iz područja z</w:t>
      </w:r>
      <w:r w:rsidR="007C73FF" w:rsidRPr="00340778">
        <w:rPr>
          <w:b/>
          <w:bCs/>
          <w:sz w:val="22"/>
          <w:szCs w:val="22"/>
        </w:rPr>
        <w:t>aštite okoliša i prirode za 20</w:t>
      </w:r>
      <w:r w:rsidR="00902E95" w:rsidRPr="00340778">
        <w:rPr>
          <w:b/>
          <w:bCs/>
          <w:sz w:val="22"/>
          <w:szCs w:val="22"/>
        </w:rPr>
        <w:t>2</w:t>
      </w:r>
      <w:r w:rsidR="0039202B">
        <w:rPr>
          <w:b/>
          <w:bCs/>
          <w:sz w:val="22"/>
          <w:szCs w:val="22"/>
        </w:rPr>
        <w:t>6</w:t>
      </w:r>
      <w:bookmarkStart w:id="0" w:name="_GoBack"/>
      <w:bookmarkEnd w:id="0"/>
      <w:r w:rsidR="00DB7BF0" w:rsidRPr="00340778">
        <w:rPr>
          <w:b/>
          <w:bCs/>
          <w:sz w:val="22"/>
          <w:szCs w:val="22"/>
        </w:rPr>
        <w:t>. godinu</w:t>
      </w:r>
    </w:p>
    <w:p w14:paraId="49E47791" w14:textId="77777777" w:rsidR="00E53AFB" w:rsidRPr="00340778" w:rsidRDefault="00E53AFB" w:rsidP="00D41AEA">
      <w:pPr>
        <w:pStyle w:val="Tijelotek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b/>
          <w:sz w:val="22"/>
          <w:szCs w:val="22"/>
        </w:rPr>
      </w:pPr>
      <w:r w:rsidRPr="00340778">
        <w:rPr>
          <w:sz w:val="22"/>
          <w:szCs w:val="22"/>
        </w:rPr>
        <w:t xml:space="preserve">Obrazac pažljivo popunite i što je moguće jasnije da bi se mogla napraviti procjena kvalitete prijedloga </w:t>
      </w:r>
      <w:r w:rsidR="00246E15" w:rsidRPr="00340778">
        <w:rPr>
          <w:sz w:val="22"/>
          <w:szCs w:val="22"/>
        </w:rPr>
        <w:t>projekta</w:t>
      </w:r>
      <w:r w:rsidRPr="00340778">
        <w:rPr>
          <w:sz w:val="22"/>
          <w:szCs w:val="22"/>
        </w:rPr>
        <w:t xml:space="preserve">/programa. Budite precizni i navedite dovoljno detalja koji će omogućiti jasnoću prijedloga. </w:t>
      </w:r>
    </w:p>
    <w:p w14:paraId="5CCBD761" w14:textId="77777777" w:rsidR="005654CC" w:rsidRPr="0057618E" w:rsidRDefault="005654CC" w:rsidP="005654CC">
      <w:pPr>
        <w:ind w:hanging="13"/>
        <w:jc w:val="center"/>
        <w:rPr>
          <w:rFonts w:eastAsia="Arial Unicode MS"/>
          <w:b/>
          <w:bCs/>
        </w:rPr>
      </w:pPr>
    </w:p>
    <w:p w14:paraId="13129F0C" w14:textId="06F70D0F" w:rsidR="00785819" w:rsidRPr="00340778" w:rsidRDefault="005654CC" w:rsidP="00AF27C2">
      <w:pPr>
        <w:ind w:hanging="13"/>
        <w:jc w:val="center"/>
        <w:rPr>
          <w:rFonts w:eastAsia="Arial Unicode MS"/>
          <w:b/>
          <w:bCs/>
          <w:sz w:val="22"/>
          <w:szCs w:val="22"/>
        </w:rPr>
      </w:pPr>
      <w:r w:rsidRPr="00340778">
        <w:rPr>
          <w:rFonts w:eastAsia="Arial Unicode MS"/>
          <w:b/>
          <w:bCs/>
          <w:sz w:val="22"/>
          <w:szCs w:val="22"/>
        </w:rPr>
        <w:t>Molimo da obrazac popunite korištenjem računala</w:t>
      </w:r>
      <w:r w:rsidR="00902E95" w:rsidRPr="00340778">
        <w:rPr>
          <w:rFonts w:eastAsia="Arial Unicode MS"/>
          <w:b/>
          <w:bCs/>
          <w:sz w:val="22"/>
          <w:szCs w:val="22"/>
        </w:rPr>
        <w:t>!</w:t>
      </w:r>
    </w:p>
    <w:p w14:paraId="4C6C5E09" w14:textId="77777777" w:rsidR="00331903" w:rsidRPr="00340778" w:rsidRDefault="00331903" w:rsidP="00AF27C2">
      <w:pPr>
        <w:ind w:hanging="13"/>
        <w:jc w:val="center"/>
        <w:rPr>
          <w:rFonts w:eastAsia="Arial Unicode MS"/>
          <w:b/>
          <w:bCs/>
          <w:sz w:val="22"/>
          <w:szCs w:val="22"/>
        </w:rPr>
      </w:pPr>
    </w:p>
    <w:p w14:paraId="0198231B" w14:textId="77777777" w:rsidR="00902E95" w:rsidRPr="00340778" w:rsidRDefault="0075086E" w:rsidP="003D4C05">
      <w:pPr>
        <w:ind w:hanging="13"/>
        <w:rPr>
          <w:rFonts w:eastAsia="Arial Unicode MS"/>
          <w:b/>
          <w:bCs/>
          <w:sz w:val="22"/>
          <w:szCs w:val="22"/>
        </w:rPr>
      </w:pPr>
      <w:r w:rsidRPr="00340778">
        <w:rPr>
          <w:rFonts w:eastAsia="Arial Unicode MS"/>
          <w:b/>
          <w:bCs/>
          <w:sz w:val="22"/>
          <w:szCs w:val="22"/>
        </w:rPr>
        <w:t xml:space="preserve">Naziv projekta/programa:  </w:t>
      </w:r>
    </w:p>
    <w:p w14:paraId="1B224816" w14:textId="77777777" w:rsidR="00902E95" w:rsidRPr="00340778" w:rsidRDefault="00902E95" w:rsidP="003D4C05">
      <w:pPr>
        <w:ind w:hanging="13"/>
        <w:rPr>
          <w:rFonts w:eastAsia="Arial Unicode MS"/>
          <w:b/>
          <w:bCs/>
          <w:sz w:val="22"/>
          <w:szCs w:val="22"/>
        </w:rPr>
      </w:pPr>
    </w:p>
    <w:p w14:paraId="74604E77" w14:textId="255C6CD1" w:rsidR="009D2A37" w:rsidRPr="00340778" w:rsidRDefault="0075086E" w:rsidP="003D4C05">
      <w:pPr>
        <w:ind w:hanging="13"/>
        <w:rPr>
          <w:rFonts w:eastAsia="Arial Unicode MS"/>
          <w:b/>
          <w:bCs/>
          <w:sz w:val="22"/>
          <w:szCs w:val="22"/>
        </w:rPr>
      </w:pPr>
      <w:r w:rsidRPr="00340778">
        <w:rPr>
          <w:rFonts w:eastAsia="Arial Unicode MS"/>
          <w:b/>
          <w:bCs/>
          <w:sz w:val="22"/>
          <w:szCs w:val="22"/>
        </w:rPr>
        <w:t>_________________</w:t>
      </w:r>
      <w:r w:rsidR="003D4C05" w:rsidRPr="00340778">
        <w:rPr>
          <w:rFonts w:eastAsia="Arial Unicode MS"/>
          <w:b/>
          <w:bCs/>
          <w:sz w:val="22"/>
          <w:szCs w:val="22"/>
        </w:rPr>
        <w:t>___</w:t>
      </w:r>
      <w:r w:rsidRPr="00340778">
        <w:rPr>
          <w:rFonts w:eastAsia="Arial Unicode MS"/>
          <w:b/>
          <w:bCs/>
          <w:sz w:val="22"/>
          <w:szCs w:val="22"/>
        </w:rPr>
        <w:t>________________________________________</w:t>
      </w:r>
      <w:r w:rsidR="00340778">
        <w:rPr>
          <w:rFonts w:eastAsia="Arial Unicode MS"/>
          <w:b/>
          <w:bCs/>
          <w:sz w:val="22"/>
          <w:szCs w:val="22"/>
        </w:rPr>
        <w:t>_________________</w:t>
      </w:r>
      <w:r w:rsidRPr="00340778">
        <w:rPr>
          <w:rFonts w:eastAsia="Arial Unicode MS"/>
          <w:b/>
          <w:bCs/>
          <w:sz w:val="22"/>
          <w:szCs w:val="22"/>
        </w:rPr>
        <w:t>_____</w:t>
      </w:r>
    </w:p>
    <w:p w14:paraId="7E6F30D7" w14:textId="77777777" w:rsidR="00902E95" w:rsidRPr="00340778" w:rsidRDefault="00902E95" w:rsidP="00074B02">
      <w:pPr>
        <w:ind w:hanging="13"/>
        <w:rPr>
          <w:rFonts w:eastAsia="Arial Unicode MS"/>
          <w:b/>
          <w:bCs/>
          <w:sz w:val="22"/>
          <w:szCs w:val="22"/>
        </w:rPr>
      </w:pPr>
    </w:p>
    <w:p w14:paraId="23EF42DF" w14:textId="2F44D369" w:rsidR="00902E95" w:rsidRPr="00340778" w:rsidRDefault="003D4C05" w:rsidP="00074B02">
      <w:pPr>
        <w:ind w:hanging="13"/>
        <w:rPr>
          <w:rFonts w:eastAsia="Arial Unicode MS"/>
          <w:b/>
          <w:bCs/>
          <w:sz w:val="22"/>
          <w:szCs w:val="22"/>
        </w:rPr>
      </w:pPr>
      <w:r w:rsidRPr="00340778">
        <w:rPr>
          <w:rFonts w:eastAsia="Arial Unicode MS"/>
          <w:b/>
          <w:bCs/>
          <w:sz w:val="22"/>
          <w:szCs w:val="22"/>
        </w:rPr>
        <w:t xml:space="preserve">Naziv prijavitelja projekta/programa:  </w:t>
      </w:r>
    </w:p>
    <w:p w14:paraId="707E1050" w14:textId="77777777" w:rsidR="00902E95" w:rsidRPr="00340778" w:rsidRDefault="00902E95" w:rsidP="00074B02">
      <w:pPr>
        <w:ind w:hanging="13"/>
        <w:rPr>
          <w:rFonts w:eastAsia="Arial Unicode MS"/>
          <w:b/>
          <w:bCs/>
          <w:sz w:val="22"/>
          <w:szCs w:val="22"/>
        </w:rPr>
      </w:pPr>
    </w:p>
    <w:p w14:paraId="2DAF2B36" w14:textId="49545F73" w:rsidR="005654CC" w:rsidRPr="00340778" w:rsidRDefault="003D4C05" w:rsidP="00074B02">
      <w:pPr>
        <w:ind w:hanging="13"/>
        <w:rPr>
          <w:rFonts w:ascii="Arial Narrow" w:eastAsia="Arial Unicode MS" w:hAnsi="Arial Narrow" w:cs="Arial"/>
          <w:b/>
          <w:bCs/>
          <w:sz w:val="22"/>
          <w:szCs w:val="22"/>
        </w:rPr>
      </w:pPr>
      <w:r w:rsidRPr="00340778">
        <w:rPr>
          <w:rFonts w:eastAsia="Arial Unicode MS"/>
          <w:b/>
          <w:bCs/>
          <w:sz w:val="22"/>
          <w:szCs w:val="22"/>
        </w:rPr>
        <w:t>______________________________________________________</w:t>
      </w:r>
      <w:r w:rsidR="00331903" w:rsidRPr="00340778">
        <w:rPr>
          <w:rFonts w:eastAsia="Arial Unicode MS"/>
          <w:b/>
          <w:bCs/>
          <w:sz w:val="22"/>
          <w:szCs w:val="22"/>
        </w:rPr>
        <w:t>_______</w:t>
      </w:r>
      <w:r w:rsidR="00340778">
        <w:rPr>
          <w:rFonts w:eastAsia="Arial Unicode MS"/>
          <w:b/>
          <w:bCs/>
          <w:sz w:val="22"/>
          <w:szCs w:val="22"/>
        </w:rPr>
        <w:t>_________________</w:t>
      </w:r>
      <w:r w:rsidR="00331903" w:rsidRPr="00340778">
        <w:rPr>
          <w:rFonts w:eastAsia="Arial Unicode MS"/>
          <w:b/>
          <w:bCs/>
          <w:sz w:val="22"/>
          <w:szCs w:val="22"/>
        </w:rPr>
        <w:t>__</w:t>
      </w:r>
      <w:r w:rsidRPr="00340778">
        <w:rPr>
          <w:rFonts w:eastAsia="Arial Unicode MS"/>
          <w:b/>
          <w:bCs/>
          <w:sz w:val="22"/>
          <w:szCs w:val="22"/>
        </w:rPr>
        <w:t>__</w:t>
      </w:r>
    </w:p>
    <w:tbl>
      <w:tblPr>
        <w:tblW w:w="9638" w:type="dxa"/>
        <w:tblInd w:w="5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25"/>
        <w:gridCol w:w="2383"/>
        <w:gridCol w:w="1558"/>
        <w:gridCol w:w="322"/>
        <w:gridCol w:w="25"/>
        <w:gridCol w:w="2771"/>
        <w:gridCol w:w="2554"/>
      </w:tblGrid>
      <w:tr w:rsidR="00092880" w:rsidRPr="00340778" w14:paraId="604DE736" w14:textId="77777777" w:rsidTr="009426D7">
        <w:trPr>
          <w:trHeight w:val="211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EEAF6"/>
            <w:vAlign w:val="center"/>
          </w:tcPr>
          <w:p w14:paraId="4F6C5C5B" w14:textId="77777777" w:rsidR="00092880" w:rsidRPr="00340778" w:rsidRDefault="00092880" w:rsidP="002D6C2C">
            <w:pPr>
              <w:snapToGrid w:val="0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b/>
                <w:sz w:val="22"/>
                <w:szCs w:val="22"/>
              </w:rPr>
              <w:lastRenderedPageBreak/>
              <w:br w:type="page"/>
            </w:r>
            <w:r w:rsidRPr="00340778">
              <w:rPr>
                <w:rFonts w:eastAsia="Arial Unicode MS"/>
                <w:b/>
                <w:sz w:val="22"/>
                <w:szCs w:val="22"/>
              </w:rPr>
              <w:t>I.</w:t>
            </w: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vAlign w:val="center"/>
          </w:tcPr>
          <w:p w14:paraId="0B1FDC2A" w14:textId="77777777" w:rsidR="00092880" w:rsidRPr="00340778" w:rsidRDefault="00092880" w:rsidP="001E514E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sz w:val="22"/>
                <w:szCs w:val="22"/>
              </w:rPr>
              <w:t>OPĆI PODACI O PRIJAVITELJ</w:t>
            </w:r>
            <w:r w:rsidR="001E514E" w:rsidRPr="00340778">
              <w:rPr>
                <w:rFonts w:eastAsia="Arial Unicode MS"/>
                <w:b/>
                <w:sz w:val="22"/>
                <w:szCs w:val="22"/>
              </w:rPr>
              <w:t xml:space="preserve">U PROJEKTA/PROGRAMA </w:t>
            </w:r>
            <w:r w:rsidRPr="00340778">
              <w:rPr>
                <w:rFonts w:eastAsia="Arial Unicode MS"/>
                <w:b/>
                <w:sz w:val="22"/>
                <w:szCs w:val="22"/>
              </w:rPr>
              <w:t>I PARTNERIMA</w:t>
            </w:r>
          </w:p>
        </w:tc>
      </w:tr>
      <w:tr w:rsidR="00092880" w:rsidRPr="00340778" w14:paraId="4506F7BE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7ABE60D" w14:textId="77777777" w:rsidR="00092880" w:rsidRPr="00340778" w:rsidRDefault="00092880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08A535A0" w14:textId="77777777" w:rsidR="00092880" w:rsidRPr="00340778" w:rsidRDefault="00092880" w:rsidP="002D6C2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sz w:val="22"/>
                <w:szCs w:val="22"/>
              </w:rPr>
              <w:t>OSNOVNI PODACI O ORGANIZACIJI – PRIJAVITELJU PROJEKTA/PROGRAMA I PARTNERIMA</w:t>
            </w:r>
          </w:p>
        </w:tc>
      </w:tr>
      <w:tr w:rsidR="009155CB" w:rsidRPr="00340778" w14:paraId="7DE3B370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75B0BD7" w14:textId="77777777" w:rsidR="00092880" w:rsidRPr="00340778" w:rsidRDefault="00092880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AE20C73" w14:textId="77777777" w:rsidR="00092880" w:rsidRPr="00340778" w:rsidRDefault="00092880" w:rsidP="008A5C15">
            <w:pPr>
              <w:snapToGrid w:val="0"/>
              <w:ind w:hanging="2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Naziv organizacije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046D59" w14:textId="77777777" w:rsidR="00092880" w:rsidRPr="00340778" w:rsidRDefault="00092880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688469C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367D42A" w14:textId="77777777" w:rsidR="00092880" w:rsidRPr="00340778" w:rsidRDefault="00092880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61430820" w14:textId="77777777" w:rsidR="00092880" w:rsidRPr="00340778" w:rsidRDefault="00092880" w:rsidP="002D6C2C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Adresa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ulica i broj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9BAEA8" w14:textId="77777777" w:rsidR="00092880" w:rsidRPr="00340778" w:rsidRDefault="00092880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771917B9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509B7E0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0DFC0C0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Poštanski broj i sjedište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F25E51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3F7407D4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8B00D4B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4FABE1A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Ime i prezime  osobe ovlaštene za zastupanje, adresa e-pošte i </w:t>
            </w:r>
          </w:p>
          <w:p w14:paraId="125BCCB5" w14:textId="77777777" w:rsidR="008A5C15" w:rsidRPr="00340778" w:rsidRDefault="008A5C15" w:rsidP="002D6C2C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dužnost koju obavlja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npr. predsjednik/-</w:t>
            </w:r>
            <w:proofErr w:type="spellStart"/>
            <w:r w:rsidRPr="00340778">
              <w:rPr>
                <w:rFonts w:eastAsia="Arial Unicode MS"/>
                <w:i/>
                <w:sz w:val="22"/>
                <w:szCs w:val="22"/>
              </w:rPr>
              <w:t>ca</w:t>
            </w:r>
            <w:proofErr w:type="spellEnd"/>
            <w:r w:rsidRPr="00340778">
              <w:rPr>
                <w:rFonts w:eastAsia="Arial Unicode MS"/>
                <w:i/>
                <w:sz w:val="22"/>
                <w:szCs w:val="22"/>
              </w:rPr>
              <w:t>, direktor/-</w:t>
            </w:r>
            <w:proofErr w:type="spellStart"/>
            <w:r w:rsidRPr="00340778">
              <w:rPr>
                <w:rFonts w:eastAsia="Arial Unicode MS"/>
                <w:i/>
                <w:sz w:val="22"/>
                <w:szCs w:val="22"/>
              </w:rPr>
              <w:t>ica</w:t>
            </w:r>
            <w:proofErr w:type="spellEnd"/>
            <w:r w:rsidRPr="00340778">
              <w:rPr>
                <w:rFonts w:eastAsia="Arial Unicode MS"/>
                <w:i/>
                <w:sz w:val="22"/>
                <w:szCs w:val="22"/>
              </w:rPr>
              <w:t>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C8E663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443B4B5E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31C7221A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1854D52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15D1553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4B07EBAA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Telefon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E8C2C9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0381C84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1F41463" w14:textId="77777777" w:rsidR="008A5C15" w:rsidRPr="001874E9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7BBEEC62" w14:textId="192152D1" w:rsidR="008A5C15" w:rsidRPr="001874E9" w:rsidRDefault="005220A8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1874E9">
              <w:rPr>
                <w:rFonts w:eastAsia="Arial Unicode MS"/>
                <w:sz w:val="22"/>
                <w:szCs w:val="22"/>
              </w:rPr>
              <w:t>Mobitel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F644F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730BF71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3AACA6C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0A245C3E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Adresa e-pošte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F3632F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53334E85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42D22D4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29DCB27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Internetska stranic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874A1F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DCA4748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2581430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380B6767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Godina osnutka</w:t>
            </w:r>
          </w:p>
        </w:tc>
        <w:tc>
          <w:tcPr>
            <w:tcW w:w="5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ABEE6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000D4DD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41D8B2C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7C70CDC1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Registrirana pri (naziv registracijskog tijela)</w:t>
            </w:r>
          </w:p>
        </w:tc>
        <w:tc>
          <w:tcPr>
            <w:tcW w:w="5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25CDA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377634D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AF2E891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3D0EB0D" w14:textId="78CC4123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Broj žiro-računa</w:t>
            </w:r>
            <w:r w:rsidR="00902E95" w:rsidRPr="00340778">
              <w:rPr>
                <w:rFonts w:eastAsia="Arial Unicode MS"/>
                <w:sz w:val="22"/>
                <w:szCs w:val="22"/>
              </w:rPr>
              <w:t xml:space="preserve"> (IBAN)</w:t>
            </w:r>
            <w:r w:rsidRPr="00340778">
              <w:rPr>
                <w:rFonts w:eastAsia="Arial Unicode MS"/>
                <w:sz w:val="22"/>
                <w:szCs w:val="22"/>
              </w:rPr>
              <w:t xml:space="preserve"> i naziv banke </w:t>
            </w:r>
          </w:p>
        </w:tc>
        <w:tc>
          <w:tcPr>
            <w:tcW w:w="535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D62C88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78037F0B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6297196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EF787EC" w14:textId="77777777" w:rsidR="008A5C15" w:rsidRPr="00340778" w:rsidRDefault="008A5C15" w:rsidP="002D6C2C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IB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osobni identifikacijski broj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262918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80B18CC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92DB678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9BDDB9B" w14:textId="77777777" w:rsidR="008A5C15" w:rsidRPr="00340778" w:rsidRDefault="008A5C15" w:rsidP="002D6C2C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RNO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broj u Registru neprofitnih organizacija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EA41E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79C4BE51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CC3145D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72F10DD9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Ciljevi osnivanja, sukladno Statutu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AD2469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215A9D3F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2C4F5035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3A96104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BC62B0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4C6E74DA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Svrha i područje djelovanj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85B4F3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1904AE8F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C5018CA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3FBB1B7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19DD9C77" w14:textId="77777777" w:rsidR="008A5C15" w:rsidRPr="00340778" w:rsidRDefault="009918AA" w:rsidP="009918A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Zaposlenih na dan prijave projekta/program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C832C2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0C0CE102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7D3CED5" w14:textId="77777777" w:rsidR="009918AA" w:rsidRPr="00340778" w:rsidRDefault="009918AA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53B285DD" w14:textId="77777777" w:rsidR="009918AA" w:rsidRPr="00340778" w:rsidRDefault="009918AA" w:rsidP="009918A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Je li vaša organizacija u sustavu PDV-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C649E1" w14:textId="77777777" w:rsidR="009918AA" w:rsidRPr="00340778" w:rsidRDefault="009918AA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506DFF0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520B9E8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388E23F" w14:textId="77777777" w:rsidR="008A5C15" w:rsidRPr="00340778" w:rsidRDefault="008A5C15" w:rsidP="009918A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Ukupno ostvareni prihod organizacije u godini koja prethodi godini raspisivanja poziv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5C67CD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6AA845E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3C9EA6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04335B8D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</w:t>
            </w:r>
            <w:r w:rsidR="008A5C15" w:rsidRPr="00340778">
              <w:rPr>
                <w:rFonts w:eastAsia="Arial Unicode MS"/>
                <w:sz w:val="22"/>
                <w:szCs w:val="22"/>
              </w:rPr>
              <w:t>donacija državnog proračun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4BDEA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FBBB2FD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6A4C4BF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1A1C8883" w14:textId="77777777" w:rsidR="008A5C15" w:rsidRPr="00340778" w:rsidRDefault="008A5C15" w:rsidP="009918A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</w:t>
            </w:r>
            <w:r w:rsidR="009918AA" w:rsidRPr="00340778">
              <w:rPr>
                <w:rFonts w:eastAsia="Arial Unicode MS"/>
                <w:sz w:val="22"/>
                <w:szCs w:val="22"/>
              </w:rPr>
              <w:t>donacija iz proračun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ADDB1C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6CC272C" w14:textId="77777777" w:rsidTr="009426D7">
        <w:trPr>
          <w:trHeight w:val="42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ECE6A60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7FD3D63D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</w:t>
            </w:r>
            <w:r w:rsidR="008A5C15" w:rsidRPr="00340778">
              <w:rPr>
                <w:rFonts w:eastAsia="Arial Unicode MS"/>
                <w:sz w:val="22"/>
                <w:szCs w:val="22"/>
              </w:rPr>
              <w:t>inozemnih vlada i međunarodnih organizacija</w:t>
            </w:r>
            <w:r w:rsidRPr="00340778">
              <w:rPr>
                <w:rFonts w:eastAsia="Arial Unicode MS"/>
                <w:sz w:val="22"/>
                <w:szCs w:val="22"/>
              </w:rPr>
              <w:t xml:space="preserve"> 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CEDB9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54F7E98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10796AF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1B2C66EE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trgovačkih društava i ostalih pravnih osob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758A83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3041C1C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5B87BDA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01742846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građana i kućanstav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39C33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C0563C4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FB72367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5FD62053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povezanih neprofitnih organizacij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A2FE5F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F969D99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5D14D91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699974C9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prihoda od članarine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223D4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BA44709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028BC43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65CB53B1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prihoda iz EU fondov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56A928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08DE89A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846067F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1743B5C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Ukupan iznos isplaćen za plaće u godini koja prethodi godini raspisivanja poziv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1610C3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7B013DB2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F2114AB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322AADB" w14:textId="77777777" w:rsidR="009918AA" w:rsidRPr="00340778" w:rsidRDefault="008A5C15" w:rsidP="00CE3EB2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prostor </w:t>
            </w:r>
            <w:r w:rsidR="009918AA" w:rsidRPr="00340778">
              <w:rPr>
                <w:rFonts w:eastAsia="Arial Unicode MS"/>
                <w:sz w:val="22"/>
                <w:szCs w:val="22"/>
              </w:rPr>
              <w:t>u kojem organizacija djeluje</w:t>
            </w:r>
          </w:p>
          <w:p w14:paraId="04015905" w14:textId="77777777" w:rsidR="008A5C15" w:rsidRPr="00340778" w:rsidRDefault="009918AA" w:rsidP="00CE3EB2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 xml:space="preserve"> </w:t>
            </w:r>
            <w:r w:rsidR="008A5C15" w:rsidRPr="00340778">
              <w:rPr>
                <w:rFonts w:eastAsia="Arial Unicode MS"/>
                <w:i/>
                <w:sz w:val="22"/>
                <w:szCs w:val="22"/>
              </w:rPr>
              <w:t>(upisati veličinu u m2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C0D6E7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0CE4D11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9A8D770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5D5DD49A" w14:textId="77777777" w:rsidR="008A5C15" w:rsidRPr="00340778" w:rsidRDefault="00D119CA" w:rsidP="00003F2F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vlastiti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iznajmljeni</w:t>
            </w:r>
            <w:r w:rsidR="00003F2F" w:rsidRPr="00340778">
              <w:rPr>
                <w:rFonts w:eastAsia="Arial Unicode MS"/>
                <w:sz w:val="22"/>
                <w:szCs w:val="22"/>
              </w:rPr>
              <w:t xml:space="preserve"> prostor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B20DF4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3114D50" w14:textId="77777777" w:rsidTr="009426D7">
        <w:trPr>
          <w:trHeight w:val="42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56F4FBA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A528882" w14:textId="77777777" w:rsidR="008A5C15" w:rsidRPr="00340778" w:rsidRDefault="008A5C15" w:rsidP="00CE3EB2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prostor općine/grada/županije/RH 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4BB952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0FE7686D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9CFDDB1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6788ACC" w14:textId="77777777" w:rsidR="008A5C15" w:rsidRPr="00340778" w:rsidRDefault="008A5C15" w:rsidP="00CE3EB2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Broj ukupno odobrenih bespovratnih potpora u godini koja prethodi godini raspisivanja poziv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717020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EE8CE35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B9DC72F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EEF28A6" w14:textId="77777777" w:rsidR="008A5C15" w:rsidRPr="00340778" w:rsidRDefault="008A5C15" w:rsidP="00CE3EB2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Broj partnerstva u koja je organizacija uključena na provedbi projekata/programa u trenutku prijave na ovaj natječaj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F7223A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51D2071D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43B9780" w14:textId="77777777" w:rsidR="00D119CA" w:rsidRPr="00340778" w:rsidRDefault="00D119CA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0D2FF7F3" w14:textId="77777777" w:rsidR="00D119CA" w:rsidRPr="00340778" w:rsidRDefault="00D119CA" w:rsidP="00CE3EB2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Izrađujete li godišnji izvještaj o radu?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47CEB7" w14:textId="77777777" w:rsidR="00D119CA" w:rsidRPr="00340778" w:rsidRDefault="00D119CA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05B461B8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167CC10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060C4434" w14:textId="77777777" w:rsidR="008A5C15" w:rsidRPr="00340778" w:rsidRDefault="008A5C15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Ukoliko </w:t>
            </w:r>
            <w:r w:rsidR="00D119CA" w:rsidRPr="00340778">
              <w:rPr>
                <w:rFonts w:eastAsia="Arial Unicode MS"/>
                <w:sz w:val="22"/>
                <w:szCs w:val="22"/>
              </w:rPr>
              <w:t>je</w:t>
            </w:r>
            <w:r w:rsidRPr="00340778">
              <w:rPr>
                <w:rFonts w:eastAsia="Arial Unicode MS"/>
                <w:sz w:val="22"/>
                <w:szCs w:val="22"/>
              </w:rPr>
              <w:t xml:space="preserve"> odgovor “da”, kome ga dostavljate i na koji način ga predstavljate javnosti?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A12FD3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34DF1DD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4157C89" w14:textId="77777777" w:rsidR="00D119CA" w:rsidRPr="00340778" w:rsidRDefault="00D119CA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77578E29" w14:textId="77777777" w:rsidR="00D119CA" w:rsidRPr="00340778" w:rsidRDefault="00D119CA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Provodite li neki od sustava kvalitete za neprofitne organizacije?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F5C330" w14:textId="77777777" w:rsidR="00D119CA" w:rsidRPr="00340778" w:rsidRDefault="00D119CA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B9BC8A6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04474A4" w14:textId="77777777" w:rsidR="00D119CA" w:rsidRPr="00340778" w:rsidRDefault="00D119CA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4D3B8AC0" w14:textId="77777777" w:rsidR="00D119CA" w:rsidRPr="00340778" w:rsidRDefault="00D119CA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Prepoznatljivost prijavitelja kroz financirane projekte/programe u dvije godine koje su prethodile godini raspisivanja Natječaja.</w:t>
            </w:r>
          </w:p>
          <w:p w14:paraId="0046B30F" w14:textId="77777777" w:rsidR="00D119CA" w:rsidRPr="00340778" w:rsidRDefault="00D119CA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 xml:space="preserve"> (molimo navedite nazive projekata/programa i tijela državne uprave, odnosno jedinica lokalne i područne (regionalne) samouprave koji su vam odobrili bespovratne potpore u dvije godine koje su prethodile godini raspisivanja Natječaja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4FE89E" w14:textId="77777777" w:rsidR="00D119CA" w:rsidRPr="00340778" w:rsidRDefault="00D119CA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8A5C15" w:rsidRPr="00340778" w14:paraId="57FAC8F4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26D4299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C2D69B"/>
          </w:tcPr>
          <w:p w14:paraId="74A0CD8E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sz w:val="22"/>
                <w:szCs w:val="22"/>
              </w:rPr>
              <w:t xml:space="preserve">1. PARTNERSKA ORGANIZACIJA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po potrebi dodati podatke za više partnera)</w:t>
            </w:r>
          </w:p>
        </w:tc>
      </w:tr>
      <w:tr w:rsidR="009155CB" w:rsidRPr="00340778" w14:paraId="1858ACD6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AFC28F5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46BC238F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Naziv organizacije:</w:t>
            </w:r>
          </w:p>
        </w:tc>
        <w:tc>
          <w:tcPr>
            <w:tcW w:w="5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AACF5A6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31304B6E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CEB44D1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08BBCCD0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Adresa (ulica i broj)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ACF499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794D3B4E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4CA7721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0649015D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Grad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9C5EE21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70009190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2E91EF1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6454C3EA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Županija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2ECC2F9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2962B27F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0DD299C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1F923FE2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Ime i prezime osobe ovlaštene za zastupanje i dužnost koju obavlja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8A97E65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70C5CEC3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A6688C1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5A992D0D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Telefon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1623CDD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04ECA319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F99FEEE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01D5E67A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Mobitel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5F78D19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20743209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190CB4F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6AD468DE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Adresa e-pošte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1C7FE50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8A5C15" w:rsidRPr="00340778" w14:paraId="65C2072E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EEAF6"/>
          </w:tcPr>
          <w:p w14:paraId="24B03732" w14:textId="77777777" w:rsidR="008A5C15" w:rsidRPr="00340778" w:rsidRDefault="008A5C15" w:rsidP="00B1713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</w:tcPr>
          <w:p w14:paraId="17424E49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sz w:val="22"/>
                <w:szCs w:val="22"/>
              </w:rPr>
              <w:t>PODACI O PROJEKTU/PROGRAMU</w:t>
            </w:r>
          </w:p>
        </w:tc>
      </w:tr>
      <w:tr w:rsidR="008A5C15" w:rsidRPr="00340778" w14:paraId="753B11D2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F9A668C" w14:textId="77777777" w:rsidR="008A5C15" w:rsidRPr="00340778" w:rsidRDefault="008A5C15" w:rsidP="009155CB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23EA7945" w14:textId="4EEBDCBE" w:rsidR="008A5C15" w:rsidRPr="00340778" w:rsidRDefault="008A5C15" w:rsidP="00902E95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Naziv projekta/programa:</w:t>
            </w:r>
          </w:p>
        </w:tc>
      </w:tr>
      <w:tr w:rsidR="008A5C15" w:rsidRPr="00340778" w14:paraId="6AA2BD7B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6C203EC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7627A99C" w14:textId="498036C5" w:rsidR="00902E95" w:rsidRPr="00340778" w:rsidRDefault="00902E9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8A5C15" w:rsidRPr="00340778" w14:paraId="2A756C29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04C029C" w14:textId="77777777" w:rsidR="008A5C15" w:rsidRPr="00340778" w:rsidRDefault="008A5C15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7F0CD5DD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Tijelo udruge koje je usvojilo projekt/program i datum usvajanja projekta/programa</w:t>
            </w:r>
          </w:p>
        </w:tc>
      </w:tr>
      <w:tr w:rsidR="008A5C15" w:rsidRPr="00340778" w14:paraId="59ABFE44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C04805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75C31FE8" w14:textId="6C1D6533" w:rsidR="00902E95" w:rsidRPr="00340778" w:rsidRDefault="00902E9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8A5C15" w:rsidRPr="00340778" w14:paraId="61EBB814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64661A0" w14:textId="77777777" w:rsidR="008A5C15" w:rsidRPr="00340778" w:rsidRDefault="008A5C15" w:rsidP="009155CB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451C18AF" w14:textId="77777777" w:rsidR="008A5C15" w:rsidRPr="00340778" w:rsidRDefault="008A5C15" w:rsidP="00FC1CF3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Sažetak projekta/programa (ukratko predstavite osnovne informacije o projektu/programu u najviše 30 riječi)</w:t>
            </w:r>
          </w:p>
        </w:tc>
      </w:tr>
      <w:tr w:rsidR="008A5C15" w:rsidRPr="00340778" w14:paraId="54D3F909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01D48C" w14:textId="77777777" w:rsidR="00322519" w:rsidRPr="00340778" w:rsidRDefault="00322519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0043CD50" w14:textId="77777777" w:rsidR="00DB7BF0" w:rsidRPr="00340778" w:rsidRDefault="00DB7BF0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4428305B" w14:textId="77777777" w:rsidR="00DB7BF0" w:rsidRPr="00340778" w:rsidRDefault="00DB7BF0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8A5C15" w:rsidRPr="00340778" w14:paraId="6410B7F2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305BEA9" w14:textId="77777777" w:rsidR="008A5C15" w:rsidRPr="00340778" w:rsidRDefault="008A5C15" w:rsidP="00B1713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6E7044EA" w14:textId="77777777" w:rsidR="008A5C15" w:rsidRPr="00340778" w:rsidRDefault="008A5C15" w:rsidP="00003F2F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Predviđeno trajanje provedbe projekta/programa:</w:t>
            </w:r>
          </w:p>
        </w:tc>
      </w:tr>
      <w:tr w:rsidR="008A5C15" w:rsidRPr="00340778" w14:paraId="3B38CB5E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6DB154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8A5C15" w:rsidRPr="00340778" w14:paraId="6D847013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CDEA5B3" w14:textId="77777777" w:rsidR="008A5C15" w:rsidRPr="00340778" w:rsidRDefault="008A5C15" w:rsidP="00B1713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5487819E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Područje provedbe projekta/programa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navedite područje društvenog djelovanja i javnu politiku na koju se odnosi projekt/program)</w:t>
            </w:r>
          </w:p>
        </w:tc>
      </w:tr>
      <w:tr w:rsidR="008A5C15" w:rsidRPr="00340778" w14:paraId="1AC0A47F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CC7567" w14:textId="77777777" w:rsidR="007772A5" w:rsidRPr="00340778" w:rsidRDefault="007772A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81CD8C5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B7358D4" w14:textId="77777777" w:rsidR="008A5C15" w:rsidRPr="00340778" w:rsidRDefault="008A5C15" w:rsidP="00B1713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43239BCD" w14:textId="77777777" w:rsidR="008A5C15" w:rsidRPr="00340778" w:rsidRDefault="008A5C15" w:rsidP="00003F2F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Zemljopisno područje provedbe projekta/programa</w:t>
            </w:r>
          </w:p>
        </w:tc>
      </w:tr>
      <w:tr w:rsidR="00003F2F" w:rsidRPr="00340778" w14:paraId="4BB86B0C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5B4DA7B" w14:textId="77777777" w:rsidR="00003F2F" w:rsidRPr="00340778" w:rsidRDefault="00003F2F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2E5D26" w14:textId="77777777" w:rsidR="00003F2F" w:rsidRPr="00340778" w:rsidRDefault="00003F2F" w:rsidP="00384E30">
            <w:pPr>
              <w:snapToGrid w:val="0"/>
              <w:rPr>
                <w:sz w:val="22"/>
                <w:szCs w:val="22"/>
              </w:rPr>
            </w:pPr>
          </w:p>
        </w:tc>
      </w:tr>
      <w:tr w:rsidR="007772A5" w:rsidRPr="00340778" w14:paraId="2D087774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CEF88F1" w14:textId="77777777" w:rsidR="007772A5" w:rsidRPr="00340778" w:rsidRDefault="007772A5" w:rsidP="009426D7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0C6580BD" w14:textId="77777777" w:rsidR="007772A5" w:rsidRPr="00340778" w:rsidRDefault="007772A5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Ukupan iznos potreban za provedbu projekta/programa</w:t>
            </w:r>
          </w:p>
        </w:tc>
      </w:tr>
      <w:tr w:rsidR="007772A5" w:rsidRPr="00340778" w14:paraId="51C1A2C9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DB57BC" w14:textId="77777777" w:rsidR="007772A5" w:rsidRPr="00340778" w:rsidRDefault="007772A5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772A5" w:rsidRPr="00340778" w14:paraId="71409DBE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C8ECA8C" w14:textId="77777777" w:rsidR="007772A5" w:rsidRPr="00340778" w:rsidRDefault="007772A5" w:rsidP="009426D7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5CFD01F3" w14:textId="77777777" w:rsidR="007772A5" w:rsidRPr="00340778" w:rsidRDefault="007772A5" w:rsidP="00F40669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Iznos koji se traži od D</w:t>
            </w:r>
            <w:r w:rsidR="00F40669" w:rsidRPr="00340778">
              <w:rPr>
                <w:rFonts w:eastAsia="Arial Unicode MS"/>
                <w:sz w:val="22"/>
                <w:szCs w:val="22"/>
              </w:rPr>
              <w:t>ubrovačko-neretvanske županije</w:t>
            </w:r>
            <w:r w:rsidR="005B0660" w:rsidRPr="00340778">
              <w:rPr>
                <w:rFonts w:eastAsia="Arial Unicode MS"/>
                <w:sz w:val="22"/>
                <w:szCs w:val="22"/>
              </w:rPr>
              <w:t xml:space="preserve">,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 xml:space="preserve">do 100% ukupne </w:t>
            </w:r>
            <w:r w:rsidR="005B0660" w:rsidRPr="00340778">
              <w:rPr>
                <w:rFonts w:eastAsia="Arial Unicode MS"/>
                <w:sz w:val="22"/>
                <w:szCs w:val="22"/>
              </w:rPr>
              <w:t>vrijednosti projekta/programa</w:t>
            </w:r>
          </w:p>
        </w:tc>
      </w:tr>
      <w:tr w:rsidR="007772A5" w:rsidRPr="00340778" w14:paraId="6187966C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F07364" w14:textId="77777777" w:rsidR="007772A5" w:rsidRPr="00340778" w:rsidRDefault="007772A5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099A843D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9A297EF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5DAB7879" w14:textId="77777777" w:rsidR="005B0660" w:rsidRPr="00340778" w:rsidRDefault="008A5C15" w:rsidP="00384E30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Je li za provedbu zatražen ili osiguran iznos iz javnih izvora</w:t>
            </w:r>
          </w:p>
          <w:p w14:paraId="1639B332" w14:textId="77777777" w:rsidR="008A5C15" w:rsidRPr="00340778" w:rsidRDefault="008A5C15" w:rsidP="00384E30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 xml:space="preserve"> (tijela državne uprave i/ili jedinice lokalne i područne (regionalne) samouprave, iz fondova Europske unije ili od drugih donatora za provedbu ovog projekta (navesti ukupne iznose za prijavitelje i partnere ako ih imaju i dodati potrebne retke u obrascu)</w:t>
            </w:r>
          </w:p>
          <w:p w14:paraId="3E9C3498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5B0660" w:rsidRPr="00340778" w14:paraId="488D8BDB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FC38C" w14:textId="77777777" w:rsidR="005B0660" w:rsidRPr="00340778" w:rsidRDefault="005B0660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5DED47EB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93B1AA9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6B7AB7E2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Navedite i opišite ciljeve koji se namjeravaju ostvariti provedbom predloženog projekta/programa.</w:t>
            </w:r>
          </w:p>
        </w:tc>
      </w:tr>
      <w:tr w:rsidR="008A5C15" w:rsidRPr="00340778" w14:paraId="07832A5B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ECF515" w14:textId="77777777" w:rsidR="00AF27C2" w:rsidRPr="00340778" w:rsidRDefault="00AF27C2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731F312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DFCA51F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70577BB6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pišite mjerljive rezultate koje očekujete po završetku provođenja vašeg projekta/programa.</w:t>
            </w:r>
          </w:p>
        </w:tc>
      </w:tr>
      <w:tr w:rsidR="008A5C15" w:rsidRPr="00340778" w14:paraId="741C2B68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246E06B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3497C278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7BA1A02" w14:textId="77777777" w:rsidR="008A5C15" w:rsidRPr="00340778" w:rsidRDefault="008A5C15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3984BEC8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bjasnite na koji način i kojim sadržajima predloženi projekt/program doprinosi ostvarenju općeg i posebnih ciljeva utvrđenih pozivom ili natječajem.</w:t>
            </w:r>
          </w:p>
        </w:tc>
      </w:tr>
      <w:tr w:rsidR="008A5C15" w:rsidRPr="00340778" w14:paraId="18C6AFBD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D0C37D5" w14:textId="77777777" w:rsidR="00322519" w:rsidRPr="00340778" w:rsidRDefault="00322519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50CDD016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9509278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430FD0E6" w14:textId="77777777" w:rsidR="008A5C15" w:rsidRPr="00340778" w:rsidRDefault="008A5C15" w:rsidP="007772A5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Detaljan opis projekta/programa (najviše </w:t>
            </w:r>
            <w:r w:rsidR="007772A5" w:rsidRPr="00340778">
              <w:rPr>
                <w:rFonts w:eastAsia="Arial Unicode MS"/>
                <w:sz w:val="22"/>
                <w:szCs w:val="22"/>
              </w:rPr>
              <w:t>1</w:t>
            </w:r>
            <w:r w:rsidRPr="00340778">
              <w:rPr>
                <w:rFonts w:eastAsia="Arial Unicode MS"/>
                <w:sz w:val="22"/>
                <w:szCs w:val="22"/>
              </w:rPr>
              <w:t>000 znakova)</w:t>
            </w:r>
          </w:p>
        </w:tc>
      </w:tr>
      <w:tr w:rsidR="008A5C15" w:rsidRPr="00340778" w14:paraId="1B40B3DE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2B4AF3E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68B3896E" w14:textId="77777777" w:rsidR="007772A5" w:rsidRPr="00340778" w:rsidRDefault="007772A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4A16B5EB" w14:textId="77777777" w:rsidR="00322519" w:rsidRPr="00340778" w:rsidRDefault="00322519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644DE46A" w14:textId="77777777" w:rsidR="00DA1763" w:rsidRPr="00340778" w:rsidRDefault="00DA1763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F8CBB43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C40FAB5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03DEA7EE" w14:textId="77777777" w:rsidR="00126B3C" w:rsidRPr="00340778" w:rsidRDefault="008A5C15" w:rsidP="004200EB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Tko su ciljane skupine (skupine na koju projektne/programske aktivnosti izravno utječu) obuhvaćene projektom, njihov broj i struktura (npr. po dobi, spolu i sl.)? Na koji su način obuhvaćeni projektom?</w:t>
            </w:r>
          </w:p>
          <w:p w14:paraId="0FDD1574" w14:textId="77777777" w:rsidR="008A5C15" w:rsidRPr="00340778" w:rsidRDefault="008A5C15" w:rsidP="004200EB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(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molimo detaljan opis problema i potreba ciljanih skupina koji uključuje kvantitativne pokazatelje te načine na koji će se doći do ciljane skupine</w:t>
            </w:r>
            <w:r w:rsidRPr="00340778">
              <w:rPr>
                <w:rFonts w:eastAsia="Arial Unicode MS"/>
                <w:sz w:val="22"/>
                <w:szCs w:val="22"/>
              </w:rPr>
              <w:t>)</w:t>
            </w:r>
          </w:p>
        </w:tc>
      </w:tr>
      <w:tr w:rsidR="008A5C15" w:rsidRPr="00340778" w14:paraId="6B4DA941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4F8D50D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19123A27" w14:textId="77777777" w:rsidR="00322519" w:rsidRPr="00340778" w:rsidRDefault="00322519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3C10A71F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D632092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7EE5418C" w14:textId="77777777" w:rsidR="008A5C15" w:rsidRPr="00340778" w:rsidRDefault="008A5C15" w:rsidP="005B066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pišite glavne aktivnosti koje ćete provoditi, njihove nositelje, očekivane rezultate, vremensko razdoblje provedbe te koje ćete  metode primijeniti u provedbi projekta </w:t>
            </w:r>
          </w:p>
        </w:tc>
      </w:tr>
      <w:tr w:rsidR="005B0660" w:rsidRPr="00340778" w14:paraId="6899C0DA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5E8357D" w14:textId="77777777" w:rsidR="005B0660" w:rsidRPr="00340778" w:rsidRDefault="005B0660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383" w:type="dxa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1858E576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Aktivnost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2567ACAC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Nositelj</w:t>
            </w:r>
          </w:p>
        </w:tc>
        <w:tc>
          <w:tcPr>
            <w:tcW w:w="311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1557FCEE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Metode provedbe aktivnosti</w:t>
            </w: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6B8F0402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čekivani rezultati</w:t>
            </w:r>
          </w:p>
        </w:tc>
      </w:tr>
      <w:tr w:rsidR="005B0660" w:rsidRPr="00340778" w14:paraId="2E71F50E" w14:textId="77777777" w:rsidTr="00702FA3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D885C69" w14:textId="77777777" w:rsidR="005B0660" w:rsidRPr="00340778" w:rsidRDefault="005B0660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383" w:type="dxa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55273FB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7381BC8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311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E8E98F4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8EA58D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5B0660" w:rsidRPr="00340778" w14:paraId="187A8992" w14:textId="77777777" w:rsidTr="00702FA3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4D2E3F7" w14:textId="77777777" w:rsidR="005B0660" w:rsidRPr="00340778" w:rsidRDefault="005B0660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383" w:type="dxa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BC8F03F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6B56C0B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311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8FE9C96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ACA2857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5B0660" w:rsidRPr="00340778" w14:paraId="03595741" w14:textId="77777777" w:rsidTr="00702FA3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FFC5219" w14:textId="77777777" w:rsidR="005B0660" w:rsidRPr="00340778" w:rsidRDefault="005B0660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383" w:type="dxa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94E5658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D531742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311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7AFF5AD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470B840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951D75F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5751096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470A1845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Akcijski plan – navedite ime aktivnosti i označite kada će se ona provoditi te tko je odgovoran za njezinu provedbu (organizacija prijavitelj, ili partner)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po potrebi proširite tablicu).</w:t>
            </w:r>
          </w:p>
        </w:tc>
      </w:tr>
      <w:tr w:rsidR="005B0660" w:rsidRPr="00340778" w14:paraId="52E3EFC2" w14:textId="77777777" w:rsidTr="00C54E40">
        <w:trPr>
          <w:trHeight w:val="89"/>
        </w:trPr>
        <w:tc>
          <w:tcPr>
            <w:tcW w:w="24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03C03C38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Aktivnost</w:t>
            </w:r>
          </w:p>
        </w:tc>
        <w:tc>
          <w:tcPr>
            <w:tcW w:w="46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00D2E89E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Vrijeme provedbe</w:t>
            </w: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3632B8AF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dgovorna organizacija</w:t>
            </w:r>
          </w:p>
        </w:tc>
      </w:tr>
      <w:tr w:rsidR="005B0660" w:rsidRPr="00340778" w14:paraId="44969E2B" w14:textId="77777777" w:rsidTr="00702FA3">
        <w:trPr>
          <w:trHeight w:val="89"/>
        </w:trPr>
        <w:tc>
          <w:tcPr>
            <w:tcW w:w="24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3576EF8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6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C4919B4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B6BE0AA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5B0660" w:rsidRPr="00340778" w14:paraId="1183D67C" w14:textId="77777777" w:rsidTr="00702FA3">
        <w:trPr>
          <w:trHeight w:val="89"/>
        </w:trPr>
        <w:tc>
          <w:tcPr>
            <w:tcW w:w="24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C3C3846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6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D47AB98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18EE213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AA7748" w:rsidRPr="00340778" w14:paraId="106EDA1D" w14:textId="77777777" w:rsidTr="00702FA3">
        <w:trPr>
          <w:trHeight w:val="89"/>
        </w:trPr>
        <w:tc>
          <w:tcPr>
            <w:tcW w:w="24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BFF39B6" w14:textId="77777777" w:rsidR="00AA7748" w:rsidRPr="00340778" w:rsidRDefault="00AA7748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6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955CF8F" w14:textId="77777777" w:rsidR="00AA7748" w:rsidRPr="00340778" w:rsidRDefault="00AA7748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C0895FD" w14:textId="77777777" w:rsidR="00AA7748" w:rsidRPr="00340778" w:rsidRDefault="00AA7748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73AED90C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7B23DCA" w14:textId="77777777" w:rsidR="00702FA3" w:rsidRPr="00340778" w:rsidRDefault="00702FA3" w:rsidP="00DE50A6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5BF92B26" w14:textId="77777777" w:rsidR="00702FA3" w:rsidRPr="00340778" w:rsidRDefault="00702FA3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Voditeljica / voditelj projekta/programa </w:t>
            </w:r>
          </w:p>
          <w:p w14:paraId="00F93690" w14:textId="77777777" w:rsidR="00702FA3" w:rsidRPr="00340778" w:rsidRDefault="00702FA3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>(upišite ime i prezime i priložite životopis na propisanom obrascu ukoliko životopis kao prilog obvezan sukladno Uputama za prijavitelje)</w:t>
            </w:r>
          </w:p>
        </w:tc>
      </w:tr>
      <w:tr w:rsidR="00702FA3" w:rsidRPr="00340778" w14:paraId="72C0D499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C99E0B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2D878DB1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AA8F228" w14:textId="77777777" w:rsidR="00702FA3" w:rsidRPr="00340778" w:rsidRDefault="00702FA3" w:rsidP="00DE50A6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6E5EDD0B" w14:textId="77777777" w:rsidR="00702FA3" w:rsidRPr="00340778" w:rsidRDefault="00702FA3" w:rsidP="00702FA3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Izvoditelji/</w:t>
            </w:r>
            <w:proofErr w:type="spellStart"/>
            <w:r w:rsidRPr="00340778">
              <w:rPr>
                <w:rFonts w:eastAsia="Arial Unicode MS"/>
                <w:sz w:val="22"/>
                <w:szCs w:val="22"/>
              </w:rPr>
              <w:t>ce</w:t>
            </w:r>
            <w:proofErr w:type="spellEnd"/>
            <w:r w:rsidRPr="00340778">
              <w:rPr>
                <w:rFonts w:eastAsia="Arial Unicode MS"/>
                <w:sz w:val="22"/>
                <w:szCs w:val="22"/>
              </w:rPr>
              <w:t xml:space="preserve"> projekta/programa </w:t>
            </w:r>
          </w:p>
          <w:p w14:paraId="4852DA25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>(upišite ime, prezime, opis dosadašnjeg iskustva i kvalifikacije)</w:t>
            </w:r>
          </w:p>
        </w:tc>
      </w:tr>
      <w:tr w:rsidR="00702FA3" w:rsidRPr="00340778" w14:paraId="1233560E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D8A66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11E8583C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679193F" w14:textId="77777777" w:rsidR="00702FA3" w:rsidRPr="00340778" w:rsidRDefault="00702FA3" w:rsidP="00DE50A6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7ECA6EA2" w14:textId="77777777" w:rsidR="00702FA3" w:rsidRPr="00340778" w:rsidRDefault="00702FA3" w:rsidP="00702FA3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Broj volontera koji sudjeluju u provedbi projekta/programa </w:t>
            </w:r>
          </w:p>
          <w:p w14:paraId="37033A82" w14:textId="77777777" w:rsidR="00702FA3" w:rsidRPr="00340778" w:rsidRDefault="00702FA3" w:rsidP="00702FA3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lastRenderedPageBreak/>
              <w:t>(navedite broj volontera i broj predviđenih volonterskih sati u projektu/programu)</w:t>
            </w:r>
          </w:p>
        </w:tc>
      </w:tr>
      <w:tr w:rsidR="00702FA3" w:rsidRPr="00340778" w14:paraId="699E1FDE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8DA275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7CAA1C57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2397EC8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22C1B785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pis aktivnosti koje će volonteri provoditi u provedbi projekta (za svaku kategoriju i vrstu volonterskog rada)</w:t>
            </w:r>
          </w:p>
        </w:tc>
      </w:tr>
      <w:tr w:rsidR="00702FA3" w:rsidRPr="00340778" w14:paraId="37E67137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E2A32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2B758BEB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57858259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38E92185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E921F80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66CF4724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Broj zaposlenih osoba koje sudjeluju u provedbi projekta/programa (navesti za sve organizacije)</w:t>
            </w:r>
          </w:p>
        </w:tc>
      </w:tr>
      <w:tr w:rsidR="00702FA3" w:rsidRPr="00340778" w14:paraId="4211B510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B7C54E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3F1920F2" w14:textId="77777777" w:rsidR="00A338DE" w:rsidRPr="00340778" w:rsidRDefault="00A338DE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704360D9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C5BF5CA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2EF10B18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Vanjski/e stručni/e suradnici/</w:t>
            </w:r>
            <w:proofErr w:type="spellStart"/>
            <w:r w:rsidRPr="00340778">
              <w:rPr>
                <w:rFonts w:eastAsia="Arial Unicode MS"/>
                <w:sz w:val="22"/>
                <w:szCs w:val="22"/>
              </w:rPr>
              <w:t>ce</w:t>
            </w:r>
            <w:proofErr w:type="spellEnd"/>
            <w:r w:rsidRPr="00340778">
              <w:rPr>
                <w:rFonts w:eastAsia="Arial Unicode MS"/>
                <w:sz w:val="22"/>
                <w:szCs w:val="22"/>
              </w:rPr>
              <w:t xml:space="preserve"> koji/e sudjeluju u provedbi projekta/programa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upisati ime, prezime i područje stručnog djelovanja)</w:t>
            </w:r>
          </w:p>
        </w:tc>
      </w:tr>
      <w:tr w:rsidR="00A338DE" w:rsidRPr="00340778" w14:paraId="259C2E0C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E74975" w14:textId="77777777" w:rsidR="00A338DE" w:rsidRPr="00340778" w:rsidRDefault="00A338DE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3AFA0B9C" w14:textId="77777777" w:rsidR="00A338DE" w:rsidRPr="00340778" w:rsidRDefault="00A338DE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7E256A98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39F5C0C" w14:textId="77777777" w:rsidR="00702FA3" w:rsidRPr="00340778" w:rsidRDefault="00702FA3" w:rsidP="00DE50A6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439B2275" w14:textId="77777777" w:rsidR="00702FA3" w:rsidRPr="00340778" w:rsidRDefault="00702FA3" w:rsidP="00811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Kratak opis iskustava, postignuća i sposobnosti organizacije - prijavitelja da samostalno ili u suradnji s partnerskim </w:t>
            </w:r>
          </w:p>
          <w:p w14:paraId="3185C423" w14:textId="77777777" w:rsidR="00126B3C" w:rsidRPr="00340778" w:rsidRDefault="00702FA3" w:rsidP="006B1C30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rganizacijama (ako je primjenjivo) provede predloženi projekt/program </w:t>
            </w:r>
          </w:p>
          <w:p w14:paraId="73C24030" w14:textId="77777777" w:rsidR="00702FA3" w:rsidRPr="00340778" w:rsidRDefault="00702FA3" w:rsidP="006B1C30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>(navedite prijašnje i sadašnje aktivnosti/projekte/programe koje organizacija prijavitelj i partneri provode, koji utjecaj u području relevantnom za ovaj natječaj imaju aktivnosti organizacija prijavitelja i partnera, s kim organizacije prijavitelja i partnera surađuju u provedbi svojih aktivnosti, tko je do sada financirao/donirao/sponzorirao aktivnosti organizacija).</w:t>
            </w:r>
          </w:p>
        </w:tc>
      </w:tr>
      <w:tr w:rsidR="00702FA3" w:rsidRPr="00340778" w14:paraId="16A596DF" w14:textId="77777777" w:rsidTr="009155CB">
        <w:trPr>
          <w:trHeight w:val="108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773E7A" w14:textId="77777777" w:rsidR="00702FA3" w:rsidRPr="00340778" w:rsidRDefault="00702FA3" w:rsidP="00811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05A4D8DE" w14:textId="77777777" w:rsidR="00702FA3" w:rsidRPr="00340778" w:rsidRDefault="00702FA3" w:rsidP="00811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20206A95" w14:textId="77777777" w:rsidR="00702FA3" w:rsidRPr="00340778" w:rsidRDefault="00702FA3" w:rsidP="00811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116E7785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EEAF6"/>
          </w:tcPr>
          <w:p w14:paraId="69999A16" w14:textId="77777777" w:rsidR="00702FA3" w:rsidRPr="00340778" w:rsidRDefault="00702FA3" w:rsidP="00995214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</w:tcPr>
          <w:p w14:paraId="44B93D38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sz w:val="22"/>
                <w:szCs w:val="22"/>
              </w:rPr>
              <w:t xml:space="preserve">VREDNOVANJE REZULTATA </w:t>
            </w:r>
          </w:p>
        </w:tc>
      </w:tr>
      <w:tr w:rsidR="00702FA3" w:rsidRPr="00340778" w14:paraId="7CAB43B8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5EBEB8D" w14:textId="77777777" w:rsidR="00702FA3" w:rsidRPr="00340778" w:rsidRDefault="00702FA3" w:rsidP="00995214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56B86FF1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pišite na koji će se način izvršiti praćenje i vrednovanje postignuća rezultata projekta/programa i njegov utjecaj na ispunjavanje ciljeva poziva ili natječaja.</w:t>
            </w:r>
          </w:p>
        </w:tc>
      </w:tr>
      <w:tr w:rsidR="00702FA3" w:rsidRPr="00340778" w14:paraId="175F7582" w14:textId="77777777" w:rsidTr="009155CB">
        <w:trPr>
          <w:trHeight w:val="108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151DB82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4C5EF932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728ACD60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51F5D063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5E485130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</w:tc>
      </w:tr>
    </w:tbl>
    <w:p w14:paraId="442BB240" w14:textId="77777777" w:rsidR="001B4E88" w:rsidRPr="00FE6027" w:rsidRDefault="001B4E88" w:rsidP="00D25890">
      <w:pPr>
        <w:tabs>
          <w:tab w:val="left" w:pos="2301"/>
        </w:tabs>
        <w:rPr>
          <w:rFonts w:ascii="Arial Narrow" w:hAnsi="Arial Narrow" w:cs="Arial"/>
          <w:sz w:val="22"/>
          <w:szCs w:val="22"/>
        </w:rPr>
      </w:pPr>
    </w:p>
    <w:tbl>
      <w:tblPr>
        <w:tblW w:w="9640" w:type="dxa"/>
        <w:tblInd w:w="5" w:type="dxa"/>
        <w:tblLayout w:type="fixed"/>
        <w:tblCellMar>
          <w:top w:w="28" w:type="dxa"/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15"/>
        <w:gridCol w:w="3000"/>
        <w:gridCol w:w="3225"/>
      </w:tblGrid>
      <w:tr w:rsidR="00E11A4A" w:rsidRPr="009842F4" w14:paraId="6D8CC732" w14:textId="77777777" w:rsidTr="001D71FE">
        <w:tc>
          <w:tcPr>
            <w:tcW w:w="341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B6219AA" w14:textId="77777777" w:rsidR="00E11A4A" w:rsidRPr="00340778" w:rsidRDefault="00E11A4A">
            <w:pPr>
              <w:snapToGrid w:val="0"/>
              <w:rPr>
                <w:b/>
                <w:sz w:val="22"/>
                <w:szCs w:val="22"/>
              </w:rPr>
            </w:pPr>
          </w:p>
        </w:tc>
        <w:tc>
          <w:tcPr>
            <w:tcW w:w="3000" w:type="dxa"/>
            <w:shd w:val="clear" w:color="auto" w:fill="auto"/>
            <w:vAlign w:val="center"/>
          </w:tcPr>
          <w:p w14:paraId="5D7F757C" w14:textId="77777777" w:rsidR="00E11A4A" w:rsidRPr="009842F4" w:rsidRDefault="00E11A4A">
            <w:pPr>
              <w:tabs>
                <w:tab w:val="left" w:pos="2301"/>
              </w:tabs>
              <w:snapToGrid w:val="0"/>
              <w:jc w:val="center"/>
              <w:rPr>
                <w:rFonts w:ascii="Arial Narrow" w:eastAsia="Arial Unicode MS" w:hAnsi="Arial Narrow" w:cs="Arial"/>
                <w:b/>
                <w:bCs/>
                <w:sz w:val="22"/>
                <w:szCs w:val="22"/>
              </w:rPr>
            </w:pPr>
          </w:p>
        </w:tc>
        <w:tc>
          <w:tcPr>
            <w:tcW w:w="3225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7DCAF102" w14:textId="77777777" w:rsidR="00E11A4A" w:rsidRPr="009842F4" w:rsidRDefault="00E11A4A">
            <w:pPr>
              <w:snapToGrid w:val="0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E11A4A" w:rsidRPr="00340778" w14:paraId="1CA04F4E" w14:textId="77777777" w:rsidTr="001D71FE">
        <w:tc>
          <w:tcPr>
            <w:tcW w:w="3415" w:type="dxa"/>
            <w:shd w:val="clear" w:color="auto" w:fill="auto"/>
            <w:vAlign w:val="center"/>
          </w:tcPr>
          <w:p w14:paraId="4CC2B18A" w14:textId="77777777" w:rsidR="00702FA3" w:rsidRPr="00340778" w:rsidRDefault="00E11A4A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bCs/>
                <w:sz w:val="22"/>
                <w:szCs w:val="22"/>
              </w:rPr>
              <w:t>Ime i prezime voditelja/voditeljice projekta</w:t>
            </w:r>
            <w:r w:rsidR="00031A49" w:rsidRPr="00340778">
              <w:rPr>
                <w:rFonts w:eastAsia="Arial Unicode MS"/>
                <w:b/>
                <w:bCs/>
                <w:sz w:val="22"/>
                <w:szCs w:val="22"/>
              </w:rPr>
              <w:t>/programa</w:t>
            </w:r>
            <w:r w:rsidR="009842F4" w:rsidRPr="00340778">
              <w:rPr>
                <w:rFonts w:eastAsia="Arial Unicode MS"/>
                <w:b/>
                <w:bCs/>
                <w:sz w:val="22"/>
                <w:szCs w:val="22"/>
              </w:rPr>
              <w:t xml:space="preserve"> </w:t>
            </w:r>
          </w:p>
          <w:p w14:paraId="6421D605" w14:textId="77777777" w:rsidR="00E11A4A" w:rsidRPr="00340778" w:rsidRDefault="00C950E7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SimSun"/>
                <w:b/>
                <w:i/>
                <w:sz w:val="22"/>
                <w:szCs w:val="22"/>
              </w:rPr>
              <w:t>(u organizaciji – prijavitelju)</w:t>
            </w:r>
          </w:p>
        </w:tc>
        <w:tc>
          <w:tcPr>
            <w:tcW w:w="3000" w:type="dxa"/>
            <w:shd w:val="clear" w:color="auto" w:fill="auto"/>
            <w:vAlign w:val="center"/>
          </w:tcPr>
          <w:p w14:paraId="011C6453" w14:textId="77777777" w:rsidR="00E11A4A" w:rsidRPr="00340778" w:rsidRDefault="00E11A4A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</w:rPr>
            </w:pPr>
          </w:p>
        </w:tc>
        <w:tc>
          <w:tcPr>
            <w:tcW w:w="3225" w:type="dxa"/>
            <w:shd w:val="clear" w:color="auto" w:fill="auto"/>
          </w:tcPr>
          <w:p w14:paraId="394163D9" w14:textId="77777777" w:rsidR="00E11A4A" w:rsidRPr="00340778" w:rsidRDefault="00E11A4A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bCs/>
                <w:sz w:val="22"/>
                <w:szCs w:val="22"/>
              </w:rPr>
              <w:t>Ime i prezime osobe ovlaštene za zastupanje</w:t>
            </w:r>
            <w:r w:rsidR="009842F4" w:rsidRPr="00340778">
              <w:rPr>
                <w:rFonts w:eastAsia="Arial Unicode MS"/>
                <w:b/>
                <w:bCs/>
                <w:sz w:val="22"/>
                <w:szCs w:val="22"/>
              </w:rPr>
              <w:t xml:space="preserve"> </w:t>
            </w:r>
            <w:r w:rsidR="00C950E7" w:rsidRPr="00340778">
              <w:rPr>
                <w:rFonts w:eastAsia="SimSun"/>
                <w:b/>
                <w:i/>
                <w:sz w:val="22"/>
                <w:szCs w:val="22"/>
              </w:rPr>
              <w:t>(u organizaciji – prijavitelju)</w:t>
            </w:r>
          </w:p>
        </w:tc>
      </w:tr>
    </w:tbl>
    <w:p w14:paraId="4D0F2F9D" w14:textId="77777777" w:rsidR="009842F4" w:rsidRPr="00340778" w:rsidRDefault="00CB3E74" w:rsidP="00CB3E74">
      <w:pPr>
        <w:jc w:val="center"/>
        <w:rPr>
          <w:rFonts w:eastAsia="Arial Unicode MS"/>
          <w:b/>
          <w:sz w:val="22"/>
          <w:szCs w:val="22"/>
        </w:rPr>
      </w:pPr>
      <w:r w:rsidRPr="00340778">
        <w:rPr>
          <w:rFonts w:eastAsia="Arial Unicode MS"/>
          <w:b/>
          <w:sz w:val="22"/>
          <w:szCs w:val="22"/>
        </w:rPr>
        <w:t>MP</w:t>
      </w:r>
    </w:p>
    <w:p w14:paraId="5AA2706D" w14:textId="77777777" w:rsidR="009842F4" w:rsidRPr="009842F4" w:rsidRDefault="009842F4">
      <w:pPr>
        <w:jc w:val="center"/>
        <w:rPr>
          <w:rFonts w:ascii="Arial Narrow" w:eastAsia="Arial Unicode MS" w:hAnsi="Arial Narrow" w:cs="Arial"/>
          <w:b/>
          <w:sz w:val="22"/>
          <w:szCs w:val="22"/>
        </w:rPr>
      </w:pPr>
    </w:p>
    <w:tbl>
      <w:tblPr>
        <w:tblW w:w="0" w:type="auto"/>
        <w:tblInd w:w="5" w:type="dxa"/>
        <w:tblLayout w:type="fixed"/>
        <w:tblCellMar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3415"/>
        <w:gridCol w:w="3000"/>
        <w:gridCol w:w="3225"/>
      </w:tblGrid>
      <w:tr w:rsidR="00E11A4A" w:rsidRPr="00340778" w14:paraId="36AD55C0" w14:textId="77777777">
        <w:tc>
          <w:tcPr>
            <w:tcW w:w="341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4BFEFFF" w14:textId="77777777" w:rsidR="00E11A4A" w:rsidRPr="00340778" w:rsidRDefault="00E11A4A">
            <w:pPr>
              <w:snapToGrid w:val="0"/>
              <w:rPr>
                <w:b/>
                <w:sz w:val="22"/>
                <w:szCs w:val="22"/>
              </w:rPr>
            </w:pPr>
          </w:p>
        </w:tc>
        <w:tc>
          <w:tcPr>
            <w:tcW w:w="3000" w:type="dxa"/>
            <w:shd w:val="clear" w:color="auto" w:fill="auto"/>
            <w:vAlign w:val="center"/>
          </w:tcPr>
          <w:p w14:paraId="7266E0C7" w14:textId="77777777" w:rsidR="00E11A4A" w:rsidRPr="00340778" w:rsidRDefault="00E11A4A">
            <w:pPr>
              <w:tabs>
                <w:tab w:val="left" w:pos="2301"/>
              </w:tabs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</w:rPr>
            </w:pPr>
          </w:p>
        </w:tc>
        <w:tc>
          <w:tcPr>
            <w:tcW w:w="3225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6FCA15A5" w14:textId="77777777" w:rsidR="00E11A4A" w:rsidRPr="00340778" w:rsidRDefault="00E11A4A">
            <w:pPr>
              <w:snapToGrid w:val="0"/>
              <w:rPr>
                <w:b/>
                <w:sz w:val="22"/>
                <w:szCs w:val="22"/>
              </w:rPr>
            </w:pPr>
          </w:p>
        </w:tc>
      </w:tr>
      <w:tr w:rsidR="00E11A4A" w:rsidRPr="00340778" w14:paraId="18B7589E" w14:textId="77777777">
        <w:tblPrEx>
          <w:tblCellMar>
            <w:bottom w:w="0" w:type="dxa"/>
          </w:tblCellMar>
        </w:tblPrEx>
        <w:tc>
          <w:tcPr>
            <w:tcW w:w="3415" w:type="dxa"/>
            <w:shd w:val="clear" w:color="auto" w:fill="auto"/>
            <w:vAlign w:val="center"/>
          </w:tcPr>
          <w:p w14:paraId="32BF7580" w14:textId="77777777" w:rsidR="00E11A4A" w:rsidRPr="00340778" w:rsidRDefault="00E11A4A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bCs/>
                <w:sz w:val="22"/>
                <w:szCs w:val="22"/>
              </w:rPr>
              <w:t>Potpis</w:t>
            </w:r>
          </w:p>
        </w:tc>
        <w:tc>
          <w:tcPr>
            <w:tcW w:w="3000" w:type="dxa"/>
            <w:shd w:val="clear" w:color="auto" w:fill="auto"/>
            <w:vAlign w:val="center"/>
          </w:tcPr>
          <w:p w14:paraId="760B85AA" w14:textId="77777777" w:rsidR="00E11A4A" w:rsidRPr="00340778" w:rsidRDefault="00E11A4A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</w:rPr>
            </w:pPr>
          </w:p>
        </w:tc>
        <w:tc>
          <w:tcPr>
            <w:tcW w:w="3225" w:type="dxa"/>
            <w:shd w:val="clear" w:color="auto" w:fill="auto"/>
          </w:tcPr>
          <w:p w14:paraId="3313C69E" w14:textId="77777777" w:rsidR="00E11A4A" w:rsidRPr="00340778" w:rsidRDefault="00E11A4A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bCs/>
                <w:sz w:val="22"/>
                <w:szCs w:val="22"/>
              </w:rPr>
              <w:t xml:space="preserve">Potpis </w:t>
            </w:r>
          </w:p>
        </w:tc>
      </w:tr>
    </w:tbl>
    <w:p w14:paraId="4CCF683C" w14:textId="77777777" w:rsidR="00E11A4A" w:rsidRPr="00340778" w:rsidRDefault="00E11A4A">
      <w:pPr>
        <w:rPr>
          <w:rFonts w:eastAsia="Arial Unicode MS"/>
          <w:b/>
          <w:sz w:val="22"/>
          <w:szCs w:val="22"/>
        </w:rPr>
      </w:pPr>
    </w:p>
    <w:tbl>
      <w:tblPr>
        <w:tblW w:w="0" w:type="auto"/>
        <w:tblInd w:w="57" w:type="dxa"/>
        <w:tblLayout w:type="fixed"/>
        <w:tblCellMar>
          <w:top w:w="28" w:type="dxa"/>
          <w:left w:w="57" w:type="dxa"/>
          <w:right w:w="113" w:type="dxa"/>
        </w:tblCellMar>
        <w:tblLook w:val="0000" w:firstRow="0" w:lastRow="0" w:firstColumn="0" w:lastColumn="0" w:noHBand="0" w:noVBand="0"/>
      </w:tblPr>
      <w:tblGrid>
        <w:gridCol w:w="360"/>
        <w:gridCol w:w="3220"/>
        <w:gridCol w:w="190"/>
        <w:gridCol w:w="1276"/>
        <w:gridCol w:w="900"/>
      </w:tblGrid>
      <w:tr w:rsidR="00E11A4A" w:rsidRPr="00340778" w14:paraId="604695C8" w14:textId="77777777" w:rsidTr="00340778">
        <w:tc>
          <w:tcPr>
            <w:tcW w:w="360" w:type="dxa"/>
            <w:shd w:val="clear" w:color="auto" w:fill="auto"/>
            <w:vAlign w:val="center"/>
          </w:tcPr>
          <w:p w14:paraId="4BDEA089" w14:textId="3B430E7E" w:rsidR="00E11A4A" w:rsidRPr="00340778" w:rsidRDefault="00E11A4A" w:rsidP="002042D3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bCs/>
                <w:sz w:val="22"/>
                <w:szCs w:val="22"/>
              </w:rPr>
              <w:t>U</w:t>
            </w:r>
            <w:r w:rsidR="00340778">
              <w:rPr>
                <w:rFonts w:eastAsia="Arial Unicode MS"/>
                <w:b/>
                <w:bCs/>
                <w:sz w:val="22"/>
                <w:szCs w:val="22"/>
              </w:rPr>
              <w:t xml:space="preserve">          </w:t>
            </w:r>
          </w:p>
        </w:tc>
        <w:tc>
          <w:tcPr>
            <w:tcW w:w="322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6C18056" w14:textId="77777777" w:rsidR="00E11A4A" w:rsidRPr="00340778" w:rsidRDefault="00F40669">
            <w:pPr>
              <w:snapToGrid w:val="0"/>
              <w:rPr>
                <w:b/>
                <w:sz w:val="22"/>
                <w:szCs w:val="22"/>
              </w:rPr>
            </w:pPr>
            <w:r w:rsidRPr="00340778">
              <w:rPr>
                <w:b/>
                <w:sz w:val="22"/>
                <w:szCs w:val="22"/>
              </w:rPr>
              <w:t>(mjesto)</w:t>
            </w:r>
          </w:p>
        </w:tc>
        <w:tc>
          <w:tcPr>
            <w:tcW w:w="190" w:type="dxa"/>
            <w:shd w:val="clear" w:color="auto" w:fill="auto"/>
            <w:vAlign w:val="center"/>
          </w:tcPr>
          <w:p w14:paraId="3865318B" w14:textId="77777777" w:rsidR="00E11A4A" w:rsidRPr="00340778" w:rsidRDefault="00E11A4A">
            <w:pPr>
              <w:snapToGrid w:val="0"/>
              <w:rPr>
                <w:b/>
                <w:sz w:val="22"/>
                <w:szCs w:val="22"/>
              </w:rPr>
            </w:pPr>
            <w:r w:rsidRPr="00340778">
              <w:rPr>
                <w:b/>
                <w:sz w:val="22"/>
                <w:szCs w:val="22"/>
              </w:rPr>
              <w:t>,</w:t>
            </w:r>
          </w:p>
        </w:tc>
        <w:tc>
          <w:tcPr>
            <w:tcW w:w="127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D2A7438" w14:textId="00771F4A" w:rsidR="00E11A4A" w:rsidRPr="00340778" w:rsidRDefault="00340778" w:rsidP="00340778">
            <w:pPr>
              <w:snapToGrid w:val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datum)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0B95034" w14:textId="0C5DC06B" w:rsidR="00E11A4A" w:rsidRPr="00340778" w:rsidRDefault="00340778" w:rsidP="00F40669">
            <w:pPr>
              <w:snapToGrid w:val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</w:t>
            </w:r>
          </w:p>
        </w:tc>
      </w:tr>
    </w:tbl>
    <w:p w14:paraId="0EED1106" w14:textId="77777777" w:rsidR="00E11A4A" w:rsidRPr="00340778" w:rsidRDefault="00E11A4A" w:rsidP="002042D3">
      <w:pPr>
        <w:rPr>
          <w:sz w:val="22"/>
          <w:szCs w:val="22"/>
        </w:rPr>
      </w:pPr>
    </w:p>
    <w:sectPr w:rsidR="00E11A4A" w:rsidRPr="00340778" w:rsidSect="006B5F34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412" w:right="1134" w:bottom="1134" w:left="1134" w:header="113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A8B34" w14:textId="77777777" w:rsidR="00B97AB2" w:rsidRDefault="00B97AB2">
      <w:r>
        <w:separator/>
      </w:r>
    </w:p>
  </w:endnote>
  <w:endnote w:type="continuationSeparator" w:id="0">
    <w:p w14:paraId="6A9995BB" w14:textId="77777777" w:rsidR="00B97AB2" w:rsidRDefault="00B97A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StarSymbol">
    <w:altName w:val="Arial Unicode MS"/>
    <w:charset w:val="8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 Mono">
    <w:altName w:val="Arial Unicode MS"/>
    <w:charset w:val="80"/>
    <w:family w:val="modern"/>
    <w:pitch w:val="default"/>
  </w:font>
  <w:font w:name="DejaVu Sans">
    <w:charset w:val="EE"/>
    <w:family w:val="swiss"/>
    <w:pitch w:val="variable"/>
  </w:font>
  <w:font w:name="Lohit Hindi">
    <w:altName w:val="MS Gothic"/>
    <w:charset w:val="8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2094D9" w14:textId="56BBCF0E" w:rsidR="00A5201C" w:rsidRDefault="00D73D74">
    <w:pPr>
      <w:pStyle w:val="Podnoje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1D2A69">
      <w:rPr>
        <w:noProof/>
      </w:rPr>
      <w:t>2</w:t>
    </w:r>
    <w:r>
      <w:rPr>
        <w:noProof/>
      </w:rPr>
      <w:fldChar w:fldCharType="end"/>
    </w:r>
  </w:p>
  <w:p w14:paraId="4EFB4E21" w14:textId="77777777" w:rsidR="00A5201C" w:rsidRDefault="00A5201C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9CB58" w14:textId="77777777" w:rsidR="00A5201C" w:rsidRDefault="00A5201C">
    <w:pPr>
      <w:pStyle w:val="Podnoje"/>
      <w:jc w:val="right"/>
    </w:pPr>
  </w:p>
  <w:p w14:paraId="254AC79C" w14:textId="77777777" w:rsidR="00A5201C" w:rsidRDefault="00A5201C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C1E5C4" w14:textId="77777777" w:rsidR="00B97AB2" w:rsidRDefault="00B97AB2">
      <w:r>
        <w:separator/>
      </w:r>
    </w:p>
  </w:footnote>
  <w:footnote w:type="continuationSeparator" w:id="0">
    <w:p w14:paraId="7039E1DF" w14:textId="77777777" w:rsidR="00B97AB2" w:rsidRDefault="00B97A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945AA7" w14:textId="77777777" w:rsidR="00A5201C" w:rsidRDefault="00A5201C" w:rsidP="003163ED">
    <w:pPr>
      <w:pStyle w:val="Zaglavlje"/>
    </w:pPr>
  </w:p>
  <w:p w14:paraId="23667729" w14:textId="77777777" w:rsidR="00A5201C" w:rsidRPr="00D23DF2" w:rsidRDefault="00A5201C" w:rsidP="00D23DF2">
    <w:pPr>
      <w:pStyle w:val="Zaglavlje"/>
      <w:jc w:val="right"/>
      <w:rPr>
        <w:rFonts w:ascii="Arial Narrow" w:hAnsi="Arial Narrow"/>
        <w:color w:val="A6A6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524"/>
    </w:tblGrid>
    <w:tr w:rsidR="00DD2C17" w14:paraId="6B160D40" w14:textId="77777777" w:rsidTr="00DD2C17">
      <w:trPr>
        <w:jc w:val="right"/>
      </w:trPr>
      <w:tc>
        <w:tcPr>
          <w:tcW w:w="152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3908A4A" w14:textId="77777777" w:rsidR="00DD2C17" w:rsidRDefault="00DD2C17" w:rsidP="00DD2C17">
          <w:pPr>
            <w:jc w:val="center"/>
            <w:rPr>
              <w:rFonts w:ascii="Arial Narrow" w:hAnsi="Arial Narrow"/>
              <w:b/>
              <w:snapToGrid w:val="0"/>
              <w:szCs w:val="20"/>
            </w:rPr>
          </w:pPr>
          <w:r>
            <w:rPr>
              <w:rFonts w:ascii="Arial Narrow" w:hAnsi="Arial Narrow"/>
              <w:b/>
            </w:rPr>
            <w:t xml:space="preserve">Obrazac </w:t>
          </w:r>
          <w:r>
            <w:rPr>
              <w:rFonts w:ascii="Arial Narrow" w:hAnsi="Arial Narrow"/>
              <w:b/>
              <w:snapToGrid w:val="0"/>
              <w:szCs w:val="20"/>
            </w:rPr>
            <w:t>B1</w:t>
          </w:r>
        </w:p>
      </w:tc>
    </w:tr>
  </w:tbl>
  <w:p w14:paraId="537A8A60" w14:textId="77777777" w:rsidR="00F72F12" w:rsidRDefault="00F72F12">
    <w:pPr>
      <w:pStyle w:val="Zaglavlje"/>
    </w:pPr>
  </w:p>
  <w:p w14:paraId="1F1B6875" w14:textId="77777777" w:rsidR="00F72F12" w:rsidRDefault="00F72F12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3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3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363"/>
        </w:tabs>
        <w:ind w:left="720" w:hanging="72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9A5220B"/>
    <w:multiLevelType w:val="hybridMultilevel"/>
    <w:tmpl w:val="566E4EB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77F2F"/>
    <w:multiLevelType w:val="hybridMultilevel"/>
    <w:tmpl w:val="22F69E78"/>
    <w:lvl w:ilvl="0" w:tplc="12B07012">
      <w:start w:val="1"/>
      <w:numFmt w:val="bullet"/>
      <w:lvlText w:val=""/>
      <w:lvlJc w:val="left"/>
      <w:pPr>
        <w:ind w:left="337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769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841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9132" w:hanging="360"/>
      </w:pPr>
      <w:rPr>
        <w:rFonts w:ascii="Wingdings" w:hAnsi="Wingdings" w:hint="default"/>
      </w:rPr>
    </w:lvl>
  </w:abstractNum>
  <w:abstractNum w:abstractNumId="6" w15:restartNumberingAfterBreak="0">
    <w:nsid w:val="1CCF7372"/>
    <w:multiLevelType w:val="hybridMultilevel"/>
    <w:tmpl w:val="7FB0EAE6"/>
    <w:lvl w:ilvl="0" w:tplc="12B07012">
      <w:start w:val="1"/>
      <w:numFmt w:val="bullet"/>
      <w:lvlText w:val=""/>
      <w:lvlJc w:val="left"/>
      <w:pPr>
        <w:ind w:left="37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abstractNum w:abstractNumId="7" w15:restartNumberingAfterBreak="0">
    <w:nsid w:val="62C02302"/>
    <w:multiLevelType w:val="hybridMultilevel"/>
    <w:tmpl w:val="69426BF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7"/>
  </w:num>
  <w:num w:numId="6">
    <w:abstractNumId w:val="6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57"/>
  <w:hyphenationZone w:val="425"/>
  <w:defaultTableStyle w:val="Normal"/>
  <w:drawingGridHorizontalSpacing w:val="12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DIwNDMzN7c0sDBU0lEKTi0uzszPAykwrgUArMUuCSwAAAA="/>
  </w:docVars>
  <w:rsids>
    <w:rsidRoot w:val="003163ED"/>
    <w:rsid w:val="00002BF3"/>
    <w:rsid w:val="00003F2F"/>
    <w:rsid w:val="00020CF5"/>
    <w:rsid w:val="00021A26"/>
    <w:rsid w:val="00023A57"/>
    <w:rsid w:val="00026E7F"/>
    <w:rsid w:val="000273F3"/>
    <w:rsid w:val="00031A49"/>
    <w:rsid w:val="000374EF"/>
    <w:rsid w:val="00044F33"/>
    <w:rsid w:val="0005072D"/>
    <w:rsid w:val="00052FEA"/>
    <w:rsid w:val="00053D22"/>
    <w:rsid w:val="00055786"/>
    <w:rsid w:val="000639FA"/>
    <w:rsid w:val="00066EFC"/>
    <w:rsid w:val="00070F0D"/>
    <w:rsid w:val="00074B02"/>
    <w:rsid w:val="0009247F"/>
    <w:rsid w:val="00092880"/>
    <w:rsid w:val="00093C86"/>
    <w:rsid w:val="00094843"/>
    <w:rsid w:val="000A4004"/>
    <w:rsid w:val="000B40D3"/>
    <w:rsid w:val="000D09F0"/>
    <w:rsid w:val="000D7717"/>
    <w:rsid w:val="000D79B5"/>
    <w:rsid w:val="000E1C0E"/>
    <w:rsid w:val="000E3112"/>
    <w:rsid w:val="000E4DC7"/>
    <w:rsid w:val="000E7D4F"/>
    <w:rsid w:val="000F3E82"/>
    <w:rsid w:val="000F655A"/>
    <w:rsid w:val="001040B1"/>
    <w:rsid w:val="00107712"/>
    <w:rsid w:val="00117284"/>
    <w:rsid w:val="00122E9A"/>
    <w:rsid w:val="001236A6"/>
    <w:rsid w:val="00125236"/>
    <w:rsid w:val="00126B3C"/>
    <w:rsid w:val="0013563B"/>
    <w:rsid w:val="00137C2C"/>
    <w:rsid w:val="00154369"/>
    <w:rsid w:val="00170C3D"/>
    <w:rsid w:val="0017504C"/>
    <w:rsid w:val="00180407"/>
    <w:rsid w:val="001804AB"/>
    <w:rsid w:val="001874E9"/>
    <w:rsid w:val="001A6079"/>
    <w:rsid w:val="001A6D23"/>
    <w:rsid w:val="001B264A"/>
    <w:rsid w:val="001B4E88"/>
    <w:rsid w:val="001C0B68"/>
    <w:rsid w:val="001C517C"/>
    <w:rsid w:val="001D2A69"/>
    <w:rsid w:val="001D6FE2"/>
    <w:rsid w:val="001D71FE"/>
    <w:rsid w:val="001E4DB7"/>
    <w:rsid w:val="001E514E"/>
    <w:rsid w:val="00200044"/>
    <w:rsid w:val="00201C0E"/>
    <w:rsid w:val="00203592"/>
    <w:rsid w:val="002042D3"/>
    <w:rsid w:val="00206F20"/>
    <w:rsid w:val="002079C1"/>
    <w:rsid w:val="00212DDF"/>
    <w:rsid w:val="00223312"/>
    <w:rsid w:val="00225611"/>
    <w:rsid w:val="00227B97"/>
    <w:rsid w:val="002337A5"/>
    <w:rsid w:val="00233AD7"/>
    <w:rsid w:val="002418C5"/>
    <w:rsid w:val="00243843"/>
    <w:rsid w:val="00243FD8"/>
    <w:rsid w:val="00246E15"/>
    <w:rsid w:val="00252E42"/>
    <w:rsid w:val="00267439"/>
    <w:rsid w:val="00267B78"/>
    <w:rsid w:val="00271B4F"/>
    <w:rsid w:val="0028028D"/>
    <w:rsid w:val="002809D2"/>
    <w:rsid w:val="00284C59"/>
    <w:rsid w:val="0029022D"/>
    <w:rsid w:val="002A08DE"/>
    <w:rsid w:val="002A201E"/>
    <w:rsid w:val="002B0C85"/>
    <w:rsid w:val="002B65A8"/>
    <w:rsid w:val="002C0437"/>
    <w:rsid w:val="002C7B9B"/>
    <w:rsid w:val="002D4B71"/>
    <w:rsid w:val="002D6C2C"/>
    <w:rsid w:val="002E2DF0"/>
    <w:rsid w:val="002F10F6"/>
    <w:rsid w:val="003113A9"/>
    <w:rsid w:val="003163ED"/>
    <w:rsid w:val="00320E45"/>
    <w:rsid w:val="00322519"/>
    <w:rsid w:val="00325D20"/>
    <w:rsid w:val="00330A4F"/>
    <w:rsid w:val="00331903"/>
    <w:rsid w:val="00332EFB"/>
    <w:rsid w:val="00334BD7"/>
    <w:rsid w:val="00340778"/>
    <w:rsid w:val="0035038F"/>
    <w:rsid w:val="003565E5"/>
    <w:rsid w:val="003606A5"/>
    <w:rsid w:val="00363C09"/>
    <w:rsid w:val="003712AD"/>
    <w:rsid w:val="003713A2"/>
    <w:rsid w:val="00372349"/>
    <w:rsid w:val="0037525E"/>
    <w:rsid w:val="00384E30"/>
    <w:rsid w:val="0039202B"/>
    <w:rsid w:val="003927A9"/>
    <w:rsid w:val="00392A10"/>
    <w:rsid w:val="00394AF4"/>
    <w:rsid w:val="003A756D"/>
    <w:rsid w:val="003B3CF1"/>
    <w:rsid w:val="003B5A03"/>
    <w:rsid w:val="003B6C00"/>
    <w:rsid w:val="003C4744"/>
    <w:rsid w:val="003D4C05"/>
    <w:rsid w:val="003E10B7"/>
    <w:rsid w:val="003E3473"/>
    <w:rsid w:val="003E3CFF"/>
    <w:rsid w:val="003F7111"/>
    <w:rsid w:val="00402FB2"/>
    <w:rsid w:val="00403788"/>
    <w:rsid w:val="004113C2"/>
    <w:rsid w:val="00414F59"/>
    <w:rsid w:val="004170CA"/>
    <w:rsid w:val="004200EB"/>
    <w:rsid w:val="004211EB"/>
    <w:rsid w:val="00424110"/>
    <w:rsid w:val="0042442A"/>
    <w:rsid w:val="004325DA"/>
    <w:rsid w:val="0044183B"/>
    <w:rsid w:val="00443B3D"/>
    <w:rsid w:val="00444174"/>
    <w:rsid w:val="00447254"/>
    <w:rsid w:val="00451B06"/>
    <w:rsid w:val="00455882"/>
    <w:rsid w:val="00464E52"/>
    <w:rsid w:val="00466FFE"/>
    <w:rsid w:val="004673F2"/>
    <w:rsid w:val="00484CF9"/>
    <w:rsid w:val="004864DA"/>
    <w:rsid w:val="00486FA2"/>
    <w:rsid w:val="00492F55"/>
    <w:rsid w:val="004A0951"/>
    <w:rsid w:val="004A4092"/>
    <w:rsid w:val="004A48CB"/>
    <w:rsid w:val="004A5E58"/>
    <w:rsid w:val="004A6E2D"/>
    <w:rsid w:val="004B0D7A"/>
    <w:rsid w:val="004B4527"/>
    <w:rsid w:val="004C2774"/>
    <w:rsid w:val="004C5C65"/>
    <w:rsid w:val="004D1DBC"/>
    <w:rsid w:val="004E1672"/>
    <w:rsid w:val="004E2B61"/>
    <w:rsid w:val="004F4281"/>
    <w:rsid w:val="004F6EE2"/>
    <w:rsid w:val="005079B3"/>
    <w:rsid w:val="005220A8"/>
    <w:rsid w:val="00523634"/>
    <w:rsid w:val="0052700D"/>
    <w:rsid w:val="00561874"/>
    <w:rsid w:val="005645C1"/>
    <w:rsid w:val="005654CC"/>
    <w:rsid w:val="0057618E"/>
    <w:rsid w:val="00577E45"/>
    <w:rsid w:val="00580E8E"/>
    <w:rsid w:val="00586B19"/>
    <w:rsid w:val="00590FF2"/>
    <w:rsid w:val="005A3339"/>
    <w:rsid w:val="005B0660"/>
    <w:rsid w:val="005B2BBE"/>
    <w:rsid w:val="005B6FF4"/>
    <w:rsid w:val="005C3BC7"/>
    <w:rsid w:val="005D1955"/>
    <w:rsid w:val="005D4C18"/>
    <w:rsid w:val="005F2953"/>
    <w:rsid w:val="00601541"/>
    <w:rsid w:val="00603D1E"/>
    <w:rsid w:val="00624649"/>
    <w:rsid w:val="0062766E"/>
    <w:rsid w:val="006360D9"/>
    <w:rsid w:val="00642C60"/>
    <w:rsid w:val="00680600"/>
    <w:rsid w:val="00697339"/>
    <w:rsid w:val="006B1C30"/>
    <w:rsid w:val="006B5F34"/>
    <w:rsid w:val="006C66D2"/>
    <w:rsid w:val="006D09D5"/>
    <w:rsid w:val="006D5D6C"/>
    <w:rsid w:val="006D64CB"/>
    <w:rsid w:val="006E0596"/>
    <w:rsid w:val="006F2E03"/>
    <w:rsid w:val="00701C87"/>
    <w:rsid w:val="00702FA3"/>
    <w:rsid w:val="00706D98"/>
    <w:rsid w:val="007108F8"/>
    <w:rsid w:val="007257E1"/>
    <w:rsid w:val="00727351"/>
    <w:rsid w:val="007436A3"/>
    <w:rsid w:val="0075086E"/>
    <w:rsid w:val="007521CE"/>
    <w:rsid w:val="007545E3"/>
    <w:rsid w:val="00756772"/>
    <w:rsid w:val="007606F3"/>
    <w:rsid w:val="007729D1"/>
    <w:rsid w:val="00772D9A"/>
    <w:rsid w:val="00774104"/>
    <w:rsid w:val="007772A5"/>
    <w:rsid w:val="00785819"/>
    <w:rsid w:val="007947C4"/>
    <w:rsid w:val="007947ED"/>
    <w:rsid w:val="007A065C"/>
    <w:rsid w:val="007A1B85"/>
    <w:rsid w:val="007A408E"/>
    <w:rsid w:val="007A65BC"/>
    <w:rsid w:val="007B4B70"/>
    <w:rsid w:val="007C1DE5"/>
    <w:rsid w:val="007C5677"/>
    <w:rsid w:val="007C73FF"/>
    <w:rsid w:val="007D130F"/>
    <w:rsid w:val="007F3A6F"/>
    <w:rsid w:val="007F53A3"/>
    <w:rsid w:val="007F66C8"/>
    <w:rsid w:val="00810137"/>
    <w:rsid w:val="008115ED"/>
    <w:rsid w:val="008277AB"/>
    <w:rsid w:val="0083071B"/>
    <w:rsid w:val="008322B8"/>
    <w:rsid w:val="00834106"/>
    <w:rsid w:val="00842236"/>
    <w:rsid w:val="00843532"/>
    <w:rsid w:val="00855D7E"/>
    <w:rsid w:val="00855DE7"/>
    <w:rsid w:val="0086022B"/>
    <w:rsid w:val="00872990"/>
    <w:rsid w:val="0087391D"/>
    <w:rsid w:val="00877B7A"/>
    <w:rsid w:val="00880D44"/>
    <w:rsid w:val="00886E53"/>
    <w:rsid w:val="00887973"/>
    <w:rsid w:val="008A2B9D"/>
    <w:rsid w:val="008A5C15"/>
    <w:rsid w:val="008B59B5"/>
    <w:rsid w:val="008C0CF4"/>
    <w:rsid w:val="008C0E29"/>
    <w:rsid w:val="008C6724"/>
    <w:rsid w:val="008C6B22"/>
    <w:rsid w:val="008C750C"/>
    <w:rsid w:val="008E6478"/>
    <w:rsid w:val="008F1AD3"/>
    <w:rsid w:val="008F3D83"/>
    <w:rsid w:val="008F576F"/>
    <w:rsid w:val="009011F4"/>
    <w:rsid w:val="00902E95"/>
    <w:rsid w:val="00904C01"/>
    <w:rsid w:val="00910096"/>
    <w:rsid w:val="00911216"/>
    <w:rsid w:val="009155CB"/>
    <w:rsid w:val="00925D75"/>
    <w:rsid w:val="009271F7"/>
    <w:rsid w:val="00934A31"/>
    <w:rsid w:val="009404B1"/>
    <w:rsid w:val="009426D7"/>
    <w:rsid w:val="00942D7C"/>
    <w:rsid w:val="00965CD4"/>
    <w:rsid w:val="0097317D"/>
    <w:rsid w:val="00975541"/>
    <w:rsid w:val="00980479"/>
    <w:rsid w:val="009842F4"/>
    <w:rsid w:val="00990005"/>
    <w:rsid w:val="009918AA"/>
    <w:rsid w:val="00995214"/>
    <w:rsid w:val="00997C21"/>
    <w:rsid w:val="009A109F"/>
    <w:rsid w:val="009A5182"/>
    <w:rsid w:val="009B24B2"/>
    <w:rsid w:val="009C2DD1"/>
    <w:rsid w:val="009C315A"/>
    <w:rsid w:val="009C4FD6"/>
    <w:rsid w:val="009C6A2A"/>
    <w:rsid w:val="009D2A37"/>
    <w:rsid w:val="009D548A"/>
    <w:rsid w:val="009D5B6B"/>
    <w:rsid w:val="009D6790"/>
    <w:rsid w:val="009F5FD3"/>
    <w:rsid w:val="00A142CC"/>
    <w:rsid w:val="00A2605F"/>
    <w:rsid w:val="00A272AB"/>
    <w:rsid w:val="00A338DE"/>
    <w:rsid w:val="00A360B8"/>
    <w:rsid w:val="00A403D5"/>
    <w:rsid w:val="00A4387E"/>
    <w:rsid w:val="00A46A93"/>
    <w:rsid w:val="00A5201C"/>
    <w:rsid w:val="00A57A1E"/>
    <w:rsid w:val="00A57ACB"/>
    <w:rsid w:val="00A60CD4"/>
    <w:rsid w:val="00A635E0"/>
    <w:rsid w:val="00A6675A"/>
    <w:rsid w:val="00A679D0"/>
    <w:rsid w:val="00A7306B"/>
    <w:rsid w:val="00AA4519"/>
    <w:rsid w:val="00AA7748"/>
    <w:rsid w:val="00AB5BFB"/>
    <w:rsid w:val="00AB626E"/>
    <w:rsid w:val="00AD2ED3"/>
    <w:rsid w:val="00AD6169"/>
    <w:rsid w:val="00AE2862"/>
    <w:rsid w:val="00AE5AF7"/>
    <w:rsid w:val="00AE74A3"/>
    <w:rsid w:val="00AF0A86"/>
    <w:rsid w:val="00AF1B21"/>
    <w:rsid w:val="00AF27C2"/>
    <w:rsid w:val="00B01B89"/>
    <w:rsid w:val="00B02A1E"/>
    <w:rsid w:val="00B130D2"/>
    <w:rsid w:val="00B1713C"/>
    <w:rsid w:val="00B339E6"/>
    <w:rsid w:val="00B37E67"/>
    <w:rsid w:val="00B413ED"/>
    <w:rsid w:val="00B4147E"/>
    <w:rsid w:val="00B45F20"/>
    <w:rsid w:val="00B47099"/>
    <w:rsid w:val="00B534D9"/>
    <w:rsid w:val="00B5626E"/>
    <w:rsid w:val="00B72E66"/>
    <w:rsid w:val="00B8474C"/>
    <w:rsid w:val="00B91EAB"/>
    <w:rsid w:val="00B97AB2"/>
    <w:rsid w:val="00B97F3E"/>
    <w:rsid w:val="00BA1D94"/>
    <w:rsid w:val="00BB61E8"/>
    <w:rsid w:val="00BC1C1A"/>
    <w:rsid w:val="00BC54C7"/>
    <w:rsid w:val="00BD6B81"/>
    <w:rsid w:val="00BF7F7D"/>
    <w:rsid w:val="00C1002C"/>
    <w:rsid w:val="00C14AAE"/>
    <w:rsid w:val="00C21578"/>
    <w:rsid w:val="00C2772B"/>
    <w:rsid w:val="00C31EEB"/>
    <w:rsid w:val="00C42314"/>
    <w:rsid w:val="00C54E40"/>
    <w:rsid w:val="00C57C7D"/>
    <w:rsid w:val="00C8184B"/>
    <w:rsid w:val="00C830B9"/>
    <w:rsid w:val="00C84BA8"/>
    <w:rsid w:val="00C871CF"/>
    <w:rsid w:val="00C950E7"/>
    <w:rsid w:val="00C96D8C"/>
    <w:rsid w:val="00C9700B"/>
    <w:rsid w:val="00CA3CF7"/>
    <w:rsid w:val="00CA7B4F"/>
    <w:rsid w:val="00CB3E74"/>
    <w:rsid w:val="00CC0A24"/>
    <w:rsid w:val="00CD389F"/>
    <w:rsid w:val="00CD6877"/>
    <w:rsid w:val="00CD767D"/>
    <w:rsid w:val="00CE3EB2"/>
    <w:rsid w:val="00CF7180"/>
    <w:rsid w:val="00D05175"/>
    <w:rsid w:val="00D1194E"/>
    <w:rsid w:val="00D119CA"/>
    <w:rsid w:val="00D12DCB"/>
    <w:rsid w:val="00D15039"/>
    <w:rsid w:val="00D23DF2"/>
    <w:rsid w:val="00D25890"/>
    <w:rsid w:val="00D36D31"/>
    <w:rsid w:val="00D41AEA"/>
    <w:rsid w:val="00D45380"/>
    <w:rsid w:val="00D50915"/>
    <w:rsid w:val="00D51A16"/>
    <w:rsid w:val="00D65100"/>
    <w:rsid w:val="00D6668F"/>
    <w:rsid w:val="00D728B4"/>
    <w:rsid w:val="00D73D74"/>
    <w:rsid w:val="00D75F23"/>
    <w:rsid w:val="00D80281"/>
    <w:rsid w:val="00D85009"/>
    <w:rsid w:val="00D861C6"/>
    <w:rsid w:val="00D92059"/>
    <w:rsid w:val="00D93F8C"/>
    <w:rsid w:val="00DA1763"/>
    <w:rsid w:val="00DA65CE"/>
    <w:rsid w:val="00DA6DF4"/>
    <w:rsid w:val="00DB48D4"/>
    <w:rsid w:val="00DB7BF0"/>
    <w:rsid w:val="00DC76E4"/>
    <w:rsid w:val="00DD2C17"/>
    <w:rsid w:val="00DD4B7E"/>
    <w:rsid w:val="00DD793D"/>
    <w:rsid w:val="00DE1054"/>
    <w:rsid w:val="00DE4935"/>
    <w:rsid w:val="00DE4F46"/>
    <w:rsid w:val="00DE50A6"/>
    <w:rsid w:val="00DF0A4F"/>
    <w:rsid w:val="00DF13CD"/>
    <w:rsid w:val="00E027D8"/>
    <w:rsid w:val="00E029EE"/>
    <w:rsid w:val="00E11A4A"/>
    <w:rsid w:val="00E262DA"/>
    <w:rsid w:val="00E33E2A"/>
    <w:rsid w:val="00E478BC"/>
    <w:rsid w:val="00E53AFB"/>
    <w:rsid w:val="00E641C1"/>
    <w:rsid w:val="00E660D3"/>
    <w:rsid w:val="00E67F09"/>
    <w:rsid w:val="00E72B5C"/>
    <w:rsid w:val="00E854B6"/>
    <w:rsid w:val="00E87207"/>
    <w:rsid w:val="00E8790B"/>
    <w:rsid w:val="00E91E60"/>
    <w:rsid w:val="00EA081F"/>
    <w:rsid w:val="00EA23D4"/>
    <w:rsid w:val="00EA4E42"/>
    <w:rsid w:val="00EA7BB5"/>
    <w:rsid w:val="00EB05EF"/>
    <w:rsid w:val="00EC36D3"/>
    <w:rsid w:val="00ED3D44"/>
    <w:rsid w:val="00ED4179"/>
    <w:rsid w:val="00EF4889"/>
    <w:rsid w:val="00F03572"/>
    <w:rsid w:val="00F159BE"/>
    <w:rsid w:val="00F16CDC"/>
    <w:rsid w:val="00F20B7B"/>
    <w:rsid w:val="00F227B8"/>
    <w:rsid w:val="00F24130"/>
    <w:rsid w:val="00F24F83"/>
    <w:rsid w:val="00F2613B"/>
    <w:rsid w:val="00F3354A"/>
    <w:rsid w:val="00F40669"/>
    <w:rsid w:val="00F4213D"/>
    <w:rsid w:val="00F470EB"/>
    <w:rsid w:val="00F47EE0"/>
    <w:rsid w:val="00F60E44"/>
    <w:rsid w:val="00F64F0C"/>
    <w:rsid w:val="00F6717C"/>
    <w:rsid w:val="00F713FA"/>
    <w:rsid w:val="00F72F12"/>
    <w:rsid w:val="00F84C04"/>
    <w:rsid w:val="00F9258E"/>
    <w:rsid w:val="00F9605D"/>
    <w:rsid w:val="00FA0939"/>
    <w:rsid w:val="00FA0C2D"/>
    <w:rsid w:val="00FA195E"/>
    <w:rsid w:val="00FA1F2C"/>
    <w:rsid w:val="00FA4D17"/>
    <w:rsid w:val="00FB55C0"/>
    <w:rsid w:val="00FC1CF3"/>
    <w:rsid w:val="00FC29F6"/>
    <w:rsid w:val="00FD31B0"/>
    <w:rsid w:val="00FE14C1"/>
    <w:rsid w:val="00FE5DE6"/>
    <w:rsid w:val="00FE6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88012CB"/>
  <w15:docId w15:val="{32221073-4506-471B-8516-6BB30BC87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2FA3"/>
    <w:pPr>
      <w:suppressAutoHyphens/>
    </w:pPr>
    <w:rPr>
      <w:sz w:val="24"/>
      <w:szCs w:val="24"/>
      <w:lang w:eastAsia="ar-S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WW8Num1z0">
    <w:name w:val="WW8Num1z0"/>
    <w:rsid w:val="00451B06"/>
    <w:rPr>
      <w:sz w:val="21"/>
      <w:szCs w:val="21"/>
    </w:rPr>
  </w:style>
  <w:style w:type="character" w:customStyle="1" w:styleId="WW8Num2z0">
    <w:name w:val="WW8Num2z0"/>
    <w:rsid w:val="00451B06"/>
    <w:rPr>
      <w:b w:val="0"/>
      <w:sz w:val="21"/>
      <w:szCs w:val="21"/>
    </w:rPr>
  </w:style>
  <w:style w:type="character" w:customStyle="1" w:styleId="WW8Num3z0">
    <w:name w:val="WW8Num3z0"/>
    <w:rsid w:val="00451B06"/>
    <w:rPr>
      <w:rFonts w:ascii="Symbol" w:hAnsi="Symbol" w:cs="StarSymbol"/>
      <w:sz w:val="18"/>
      <w:szCs w:val="18"/>
    </w:rPr>
  </w:style>
  <w:style w:type="character" w:customStyle="1" w:styleId="WW8Num3z1">
    <w:name w:val="WW8Num3z1"/>
    <w:rsid w:val="00451B06"/>
    <w:rPr>
      <w:rFonts w:ascii="OpenSymbol" w:hAnsi="OpenSymbol" w:cs="OpenSymbol"/>
    </w:rPr>
  </w:style>
  <w:style w:type="character" w:customStyle="1" w:styleId="WW8Num4z0">
    <w:name w:val="WW8Num4z0"/>
    <w:rsid w:val="00451B06"/>
    <w:rPr>
      <w:rFonts w:ascii="Symbol" w:hAnsi="Symbol" w:cs="StarSymbol"/>
      <w:sz w:val="18"/>
      <w:szCs w:val="18"/>
    </w:rPr>
  </w:style>
  <w:style w:type="character" w:customStyle="1" w:styleId="WW8Num4z1">
    <w:name w:val="WW8Num4z1"/>
    <w:rsid w:val="00451B06"/>
    <w:rPr>
      <w:rFonts w:ascii="OpenSymbol" w:hAnsi="OpenSymbol" w:cs="OpenSymbol"/>
    </w:rPr>
  </w:style>
  <w:style w:type="character" w:customStyle="1" w:styleId="Absatz-Standardschriftart">
    <w:name w:val="Absatz-Standardschriftart"/>
    <w:rsid w:val="00451B06"/>
  </w:style>
  <w:style w:type="character" w:customStyle="1" w:styleId="WW-Absatz-Standardschriftart">
    <w:name w:val="WW-Absatz-Standardschriftart"/>
    <w:rsid w:val="00451B06"/>
  </w:style>
  <w:style w:type="character" w:customStyle="1" w:styleId="WW-Absatz-Standardschriftart1">
    <w:name w:val="WW-Absatz-Standardschriftart1"/>
    <w:rsid w:val="00451B06"/>
  </w:style>
  <w:style w:type="character" w:customStyle="1" w:styleId="WW-Absatz-Standardschriftart11">
    <w:name w:val="WW-Absatz-Standardschriftart11"/>
    <w:rsid w:val="00451B06"/>
  </w:style>
  <w:style w:type="character" w:customStyle="1" w:styleId="WW-Absatz-Standardschriftart111">
    <w:name w:val="WW-Absatz-Standardschriftart111"/>
    <w:rsid w:val="00451B06"/>
  </w:style>
  <w:style w:type="character" w:customStyle="1" w:styleId="WW-Absatz-Standardschriftart1111">
    <w:name w:val="WW-Absatz-Standardschriftart1111"/>
    <w:rsid w:val="00451B06"/>
  </w:style>
  <w:style w:type="character" w:customStyle="1" w:styleId="WW-Absatz-Standardschriftart11111">
    <w:name w:val="WW-Absatz-Standardschriftart11111"/>
    <w:rsid w:val="00451B06"/>
  </w:style>
  <w:style w:type="character" w:customStyle="1" w:styleId="WW-Absatz-Standardschriftart111111">
    <w:name w:val="WW-Absatz-Standardschriftart111111"/>
    <w:rsid w:val="00451B06"/>
  </w:style>
  <w:style w:type="character" w:customStyle="1" w:styleId="WW-Absatz-Standardschriftart1111111">
    <w:name w:val="WW-Absatz-Standardschriftart1111111"/>
    <w:rsid w:val="00451B06"/>
  </w:style>
  <w:style w:type="character" w:customStyle="1" w:styleId="WW8Num5z0">
    <w:name w:val="WW8Num5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5z1">
    <w:name w:val="WW8Num5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6z0">
    <w:name w:val="WW8Num6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6z1">
    <w:name w:val="WW8Num6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8z0">
    <w:name w:val="WW8Num8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8z1">
    <w:name w:val="WW8Num8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8z2">
    <w:name w:val="WW8Num8z2"/>
    <w:rsid w:val="00451B06"/>
    <w:rPr>
      <w:b w:val="0"/>
      <w:i w:val="0"/>
      <w:sz w:val="20"/>
      <w:szCs w:val="20"/>
    </w:rPr>
  </w:style>
  <w:style w:type="character" w:customStyle="1" w:styleId="WW8Num9z0">
    <w:name w:val="WW8Num9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9z1">
    <w:name w:val="WW8Num9z1"/>
    <w:rsid w:val="00451B06"/>
    <w:rPr>
      <w:rFonts w:ascii="Symbol" w:hAnsi="Symbol"/>
      <w:b w:val="0"/>
      <w:i w:val="0"/>
      <w:color w:val="000000"/>
      <w:sz w:val="20"/>
      <w:szCs w:val="20"/>
    </w:rPr>
  </w:style>
  <w:style w:type="character" w:customStyle="1" w:styleId="WW8Num9z2">
    <w:name w:val="WW8Num9z2"/>
    <w:rsid w:val="00451B06"/>
    <w:rPr>
      <w:b w:val="0"/>
      <w:i w:val="0"/>
      <w:sz w:val="20"/>
      <w:szCs w:val="20"/>
    </w:rPr>
  </w:style>
  <w:style w:type="character" w:customStyle="1" w:styleId="WW8Num10z0">
    <w:name w:val="WW8Num10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10z1">
    <w:name w:val="WW8Num10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1z0">
    <w:name w:val="WW8Num11z0"/>
    <w:rsid w:val="00451B06"/>
    <w:rPr>
      <w:rFonts w:ascii="Symbol" w:hAnsi="Symbol"/>
      <w:b w:val="0"/>
      <w:i w:val="0"/>
      <w:color w:val="000000"/>
      <w:sz w:val="20"/>
      <w:szCs w:val="20"/>
    </w:rPr>
  </w:style>
  <w:style w:type="character" w:customStyle="1" w:styleId="WW8Num11z1">
    <w:name w:val="WW8Num11z1"/>
    <w:rsid w:val="00451B06"/>
    <w:rPr>
      <w:b w:val="0"/>
      <w:i w:val="0"/>
      <w:color w:val="000000"/>
      <w:sz w:val="21"/>
      <w:szCs w:val="21"/>
    </w:rPr>
  </w:style>
  <w:style w:type="character" w:customStyle="1" w:styleId="WW8Num11z2">
    <w:name w:val="WW8Num11z2"/>
    <w:rsid w:val="00451B06"/>
    <w:rPr>
      <w:rFonts w:ascii="Wingdings" w:hAnsi="Wingdings"/>
    </w:rPr>
  </w:style>
  <w:style w:type="character" w:customStyle="1" w:styleId="WW8Num11z3">
    <w:name w:val="WW8Num11z3"/>
    <w:rsid w:val="00451B06"/>
    <w:rPr>
      <w:rFonts w:ascii="Symbol" w:hAnsi="Symbol"/>
    </w:rPr>
  </w:style>
  <w:style w:type="character" w:customStyle="1" w:styleId="WW8Num11z4">
    <w:name w:val="WW8Num11z4"/>
    <w:rsid w:val="00451B06"/>
    <w:rPr>
      <w:rFonts w:ascii="Courier New" w:hAnsi="Courier New" w:cs="Courier New"/>
    </w:rPr>
  </w:style>
  <w:style w:type="character" w:customStyle="1" w:styleId="WW8Num12z0">
    <w:name w:val="WW8Num12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12z1">
    <w:name w:val="WW8Num12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3z0">
    <w:name w:val="WW8Num13z0"/>
    <w:rsid w:val="00451B06"/>
    <w:rPr>
      <w:sz w:val="20"/>
      <w:szCs w:val="20"/>
    </w:rPr>
  </w:style>
  <w:style w:type="character" w:customStyle="1" w:styleId="WW8Num14z0">
    <w:name w:val="WW8Num14z0"/>
    <w:rsid w:val="00451B06"/>
    <w:rPr>
      <w:b w:val="0"/>
      <w:i w:val="0"/>
      <w:color w:val="000000"/>
      <w:sz w:val="16"/>
      <w:szCs w:val="16"/>
    </w:rPr>
  </w:style>
  <w:style w:type="character" w:customStyle="1" w:styleId="WW8Num14z1">
    <w:name w:val="WW8Num14z1"/>
    <w:rsid w:val="00451B06"/>
    <w:rPr>
      <w:b w:val="0"/>
      <w:i w:val="0"/>
      <w:color w:val="000000"/>
      <w:sz w:val="21"/>
      <w:szCs w:val="21"/>
    </w:rPr>
  </w:style>
  <w:style w:type="character" w:customStyle="1" w:styleId="WW8Num14z2">
    <w:name w:val="WW8Num14z2"/>
    <w:rsid w:val="00451B06"/>
    <w:rPr>
      <w:rFonts w:ascii="Wingdings" w:hAnsi="Wingdings"/>
    </w:rPr>
  </w:style>
  <w:style w:type="character" w:customStyle="1" w:styleId="WW8Num14z3">
    <w:name w:val="WW8Num14z3"/>
    <w:rsid w:val="00451B06"/>
    <w:rPr>
      <w:rFonts w:ascii="Symbol" w:hAnsi="Symbol"/>
    </w:rPr>
  </w:style>
  <w:style w:type="character" w:customStyle="1" w:styleId="WW8Num14z4">
    <w:name w:val="WW8Num14z4"/>
    <w:rsid w:val="00451B06"/>
    <w:rPr>
      <w:rFonts w:ascii="Courier New" w:hAnsi="Courier New" w:cs="Courier New"/>
    </w:rPr>
  </w:style>
  <w:style w:type="character" w:customStyle="1" w:styleId="WW8Num15z0">
    <w:name w:val="WW8Num15z0"/>
    <w:rsid w:val="00451B06"/>
    <w:rPr>
      <w:b w:val="0"/>
      <w:i w:val="0"/>
      <w:color w:val="000000"/>
      <w:sz w:val="20"/>
      <w:szCs w:val="20"/>
    </w:rPr>
  </w:style>
  <w:style w:type="character" w:customStyle="1" w:styleId="WW8Num15z1">
    <w:name w:val="WW8Num15z1"/>
    <w:rsid w:val="00451B06"/>
    <w:rPr>
      <w:b w:val="0"/>
      <w:i w:val="0"/>
      <w:color w:val="000000"/>
      <w:sz w:val="21"/>
      <w:szCs w:val="21"/>
    </w:rPr>
  </w:style>
  <w:style w:type="character" w:customStyle="1" w:styleId="WW8Num15z2">
    <w:name w:val="WW8Num15z2"/>
    <w:rsid w:val="00451B06"/>
    <w:rPr>
      <w:rFonts w:ascii="Wingdings" w:hAnsi="Wingdings"/>
    </w:rPr>
  </w:style>
  <w:style w:type="character" w:customStyle="1" w:styleId="WW8Num15z3">
    <w:name w:val="WW8Num15z3"/>
    <w:rsid w:val="00451B06"/>
    <w:rPr>
      <w:rFonts w:ascii="Symbol" w:hAnsi="Symbol"/>
    </w:rPr>
  </w:style>
  <w:style w:type="character" w:customStyle="1" w:styleId="WW8Num15z4">
    <w:name w:val="WW8Num15z4"/>
    <w:rsid w:val="00451B06"/>
    <w:rPr>
      <w:rFonts w:ascii="Courier New" w:hAnsi="Courier New" w:cs="Courier New"/>
    </w:rPr>
  </w:style>
  <w:style w:type="character" w:customStyle="1" w:styleId="WW8Num16z0">
    <w:name w:val="WW8Num16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17z0">
    <w:name w:val="WW8Num17z0"/>
    <w:rsid w:val="00451B06"/>
    <w:rPr>
      <w:sz w:val="20"/>
      <w:szCs w:val="20"/>
    </w:rPr>
  </w:style>
  <w:style w:type="character" w:customStyle="1" w:styleId="WW8Num18z0">
    <w:name w:val="WW8Num18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18z1">
    <w:name w:val="WW8Num18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9z0">
    <w:name w:val="WW8Num19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19z1">
    <w:name w:val="WW8Num19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9z2">
    <w:name w:val="WW8Num19z2"/>
    <w:rsid w:val="00451B06"/>
    <w:rPr>
      <w:b w:val="0"/>
      <w:i w:val="0"/>
      <w:sz w:val="20"/>
      <w:szCs w:val="20"/>
    </w:rPr>
  </w:style>
  <w:style w:type="character" w:customStyle="1" w:styleId="WW8Num20z0">
    <w:name w:val="WW8Num20z0"/>
    <w:rsid w:val="00451B06"/>
    <w:rPr>
      <w:sz w:val="20"/>
      <w:szCs w:val="20"/>
    </w:rPr>
  </w:style>
  <w:style w:type="character" w:customStyle="1" w:styleId="WW8Num21z0">
    <w:name w:val="WW8Num21z0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22z0">
    <w:name w:val="WW8Num22z0"/>
    <w:rsid w:val="00451B06"/>
    <w:rPr>
      <w:b w:val="0"/>
      <w:i w:val="0"/>
      <w:color w:val="000000"/>
      <w:sz w:val="20"/>
      <w:szCs w:val="20"/>
    </w:rPr>
  </w:style>
  <w:style w:type="character" w:customStyle="1" w:styleId="WW8Num22z1">
    <w:name w:val="WW8Num22z1"/>
    <w:rsid w:val="00451B06"/>
    <w:rPr>
      <w:b w:val="0"/>
      <w:i w:val="0"/>
      <w:color w:val="000000"/>
      <w:sz w:val="21"/>
      <w:szCs w:val="21"/>
    </w:rPr>
  </w:style>
  <w:style w:type="character" w:customStyle="1" w:styleId="WW8Num22z2">
    <w:name w:val="WW8Num22z2"/>
    <w:rsid w:val="00451B06"/>
    <w:rPr>
      <w:rFonts w:ascii="Wingdings" w:hAnsi="Wingdings"/>
    </w:rPr>
  </w:style>
  <w:style w:type="character" w:customStyle="1" w:styleId="WW8Num22z3">
    <w:name w:val="WW8Num22z3"/>
    <w:rsid w:val="00451B06"/>
    <w:rPr>
      <w:rFonts w:ascii="Symbol" w:hAnsi="Symbol"/>
    </w:rPr>
  </w:style>
  <w:style w:type="character" w:customStyle="1" w:styleId="WW8Num22z4">
    <w:name w:val="WW8Num22z4"/>
    <w:rsid w:val="00451B06"/>
    <w:rPr>
      <w:rFonts w:ascii="Courier New" w:hAnsi="Courier New" w:cs="Courier New"/>
    </w:rPr>
  </w:style>
  <w:style w:type="character" w:customStyle="1" w:styleId="WW8Num23z0">
    <w:name w:val="WW8Num23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24z0">
    <w:name w:val="WW8Num24z0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24z1">
    <w:name w:val="WW8Num24z1"/>
    <w:rsid w:val="00451B06"/>
    <w:rPr>
      <w:b w:val="0"/>
      <w:i w:val="0"/>
      <w:color w:val="000000"/>
      <w:sz w:val="21"/>
      <w:szCs w:val="21"/>
    </w:rPr>
  </w:style>
  <w:style w:type="character" w:customStyle="1" w:styleId="WW8Num24z2">
    <w:name w:val="WW8Num24z2"/>
    <w:rsid w:val="00451B06"/>
    <w:rPr>
      <w:rFonts w:ascii="Wingdings" w:hAnsi="Wingdings"/>
    </w:rPr>
  </w:style>
  <w:style w:type="character" w:customStyle="1" w:styleId="WW8Num24z3">
    <w:name w:val="WW8Num24z3"/>
    <w:rsid w:val="00451B06"/>
    <w:rPr>
      <w:rFonts w:ascii="Symbol" w:hAnsi="Symbol"/>
    </w:rPr>
  </w:style>
  <w:style w:type="character" w:customStyle="1" w:styleId="WW8Num24z4">
    <w:name w:val="WW8Num24z4"/>
    <w:rsid w:val="00451B06"/>
    <w:rPr>
      <w:rFonts w:ascii="Courier New" w:hAnsi="Courier New" w:cs="Courier New"/>
    </w:rPr>
  </w:style>
  <w:style w:type="character" w:customStyle="1" w:styleId="WW-DefaultParagraphFont">
    <w:name w:val="WW-Default Paragraph Font"/>
    <w:rsid w:val="00451B06"/>
  </w:style>
  <w:style w:type="character" w:customStyle="1" w:styleId="Teletype">
    <w:name w:val="Teletype"/>
    <w:rsid w:val="00451B06"/>
    <w:rPr>
      <w:rFonts w:ascii="DejaVu Sans Mono" w:eastAsia="DejaVu Sans Mono" w:hAnsi="DejaVu Sans Mono" w:cs="DejaVu Sans Mono"/>
    </w:rPr>
  </w:style>
  <w:style w:type="character" w:styleId="Brojstranice">
    <w:name w:val="page number"/>
    <w:basedOn w:val="WW-DefaultParagraphFont"/>
    <w:rsid w:val="00451B06"/>
  </w:style>
  <w:style w:type="character" w:customStyle="1" w:styleId="Bullets">
    <w:name w:val="Bullets"/>
    <w:rsid w:val="00451B06"/>
    <w:rPr>
      <w:rFonts w:ascii="OpenSymbol" w:eastAsia="OpenSymbol" w:hAnsi="OpenSymbol" w:cs="OpenSymbol"/>
    </w:rPr>
  </w:style>
  <w:style w:type="character" w:customStyle="1" w:styleId="Grafikeoznake1">
    <w:name w:val="Grafičke oznake1"/>
    <w:rsid w:val="00451B06"/>
    <w:rPr>
      <w:rFonts w:ascii="OpenSymbol" w:eastAsia="OpenSymbol" w:hAnsi="OpenSymbol" w:cs="OpenSymbol"/>
    </w:rPr>
  </w:style>
  <w:style w:type="paragraph" w:customStyle="1" w:styleId="Naslov1">
    <w:name w:val="Naslov1"/>
    <w:basedOn w:val="Normal"/>
    <w:next w:val="Tijeloteksta"/>
    <w:rsid w:val="00451B06"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styleId="Tijeloteksta">
    <w:name w:val="Body Text"/>
    <w:basedOn w:val="Normal"/>
    <w:rsid w:val="00451B06"/>
    <w:pPr>
      <w:spacing w:after="120"/>
    </w:pPr>
  </w:style>
  <w:style w:type="paragraph" w:styleId="Naslov">
    <w:name w:val="Title"/>
    <w:basedOn w:val="Naslov1"/>
    <w:next w:val="Podnaslov"/>
    <w:qFormat/>
    <w:rsid w:val="00451B06"/>
  </w:style>
  <w:style w:type="paragraph" w:styleId="Podnaslov">
    <w:name w:val="Subtitle"/>
    <w:basedOn w:val="Naslov1"/>
    <w:next w:val="Tijeloteksta"/>
    <w:qFormat/>
    <w:rsid w:val="00451B06"/>
    <w:pPr>
      <w:jc w:val="center"/>
    </w:pPr>
    <w:rPr>
      <w:i/>
      <w:iCs/>
    </w:rPr>
  </w:style>
  <w:style w:type="paragraph" w:styleId="Popis">
    <w:name w:val="List"/>
    <w:basedOn w:val="Tijeloteksta"/>
    <w:rsid w:val="00451B06"/>
    <w:rPr>
      <w:rFonts w:ascii="Arial" w:hAnsi="Arial" w:cs="Tahoma"/>
    </w:rPr>
  </w:style>
  <w:style w:type="paragraph" w:customStyle="1" w:styleId="Opis">
    <w:name w:val="Opis"/>
    <w:basedOn w:val="Normal"/>
    <w:rsid w:val="00451B06"/>
    <w:pPr>
      <w:suppressLineNumbers/>
      <w:spacing w:before="120" w:after="120"/>
    </w:pPr>
    <w:rPr>
      <w:rFonts w:ascii="Arial" w:hAnsi="Arial" w:cs="Lohit Hindi"/>
      <w:i/>
      <w:iCs/>
    </w:rPr>
  </w:style>
  <w:style w:type="paragraph" w:customStyle="1" w:styleId="Indeks">
    <w:name w:val="Indeks"/>
    <w:basedOn w:val="Normal"/>
    <w:rsid w:val="00451B06"/>
    <w:pPr>
      <w:suppressLineNumbers/>
    </w:pPr>
    <w:rPr>
      <w:rFonts w:ascii="Arial" w:hAnsi="Arial" w:cs="Lohit Hindi"/>
    </w:rPr>
  </w:style>
  <w:style w:type="paragraph" w:customStyle="1" w:styleId="Heading">
    <w:name w:val="Heading"/>
    <w:basedOn w:val="Normal"/>
    <w:next w:val="Tijeloteksta"/>
    <w:rsid w:val="00451B06"/>
    <w:pPr>
      <w:keepNext/>
      <w:spacing w:before="240" w:after="120"/>
    </w:pPr>
    <w:rPr>
      <w:rFonts w:ascii="Arial" w:eastAsia="DejaVu Sans" w:hAnsi="Arial" w:cs="Tahoma"/>
      <w:szCs w:val="28"/>
    </w:rPr>
  </w:style>
  <w:style w:type="paragraph" w:styleId="Opisslike">
    <w:name w:val="caption"/>
    <w:basedOn w:val="Normal"/>
    <w:qFormat/>
    <w:rsid w:val="00451B06"/>
    <w:pPr>
      <w:suppressLineNumbers/>
      <w:spacing w:before="120" w:after="120"/>
    </w:pPr>
    <w:rPr>
      <w:rFonts w:ascii="Arial" w:hAnsi="Arial" w:cs="Tahoma"/>
      <w:i/>
      <w:iCs/>
    </w:rPr>
  </w:style>
  <w:style w:type="paragraph" w:customStyle="1" w:styleId="Index">
    <w:name w:val="Index"/>
    <w:basedOn w:val="Normal"/>
    <w:rsid w:val="00451B06"/>
    <w:pPr>
      <w:suppressLineNumbers/>
    </w:pPr>
    <w:rPr>
      <w:rFonts w:ascii="Arial" w:hAnsi="Arial" w:cs="Tahoma"/>
    </w:rPr>
  </w:style>
  <w:style w:type="paragraph" w:styleId="Zaglavlje">
    <w:name w:val="header"/>
    <w:basedOn w:val="Normal"/>
    <w:link w:val="ZaglavljeChar"/>
    <w:uiPriority w:val="99"/>
    <w:rsid w:val="00451B06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link w:val="PodnojeChar"/>
    <w:uiPriority w:val="99"/>
    <w:rsid w:val="00451B06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Normal"/>
    <w:rsid w:val="00451B06"/>
    <w:pPr>
      <w:suppressLineNumbers/>
    </w:pPr>
  </w:style>
  <w:style w:type="paragraph" w:customStyle="1" w:styleId="TableHeading">
    <w:name w:val="Table Heading"/>
    <w:basedOn w:val="TableContents"/>
    <w:rsid w:val="00451B06"/>
    <w:pPr>
      <w:jc w:val="center"/>
    </w:pPr>
    <w:rPr>
      <w:b/>
      <w:bCs/>
    </w:rPr>
  </w:style>
  <w:style w:type="paragraph" w:customStyle="1" w:styleId="Framecontents">
    <w:name w:val="Frame contents"/>
    <w:basedOn w:val="Tijeloteksta"/>
    <w:rsid w:val="00451B06"/>
  </w:style>
  <w:style w:type="paragraph" w:customStyle="1" w:styleId="Sadrajitablice">
    <w:name w:val="Sadržaji tablice"/>
    <w:basedOn w:val="Normal"/>
    <w:rsid w:val="00451B06"/>
    <w:pPr>
      <w:suppressLineNumbers/>
    </w:pPr>
  </w:style>
  <w:style w:type="paragraph" w:customStyle="1" w:styleId="Naslovtablice">
    <w:name w:val="Naslov tablice"/>
    <w:basedOn w:val="Sadrajitablice"/>
    <w:rsid w:val="00451B06"/>
    <w:pPr>
      <w:jc w:val="center"/>
    </w:pPr>
    <w:rPr>
      <w:b/>
      <w:bCs/>
    </w:rPr>
  </w:style>
  <w:style w:type="character" w:styleId="Hiperveza">
    <w:name w:val="Hyperlink"/>
    <w:rsid w:val="00925D75"/>
    <w:rPr>
      <w:color w:val="0000FF"/>
      <w:u w:val="single"/>
    </w:rPr>
  </w:style>
  <w:style w:type="character" w:styleId="SlijeenaHiperveza">
    <w:name w:val="FollowedHyperlink"/>
    <w:rsid w:val="00925D75"/>
    <w:rPr>
      <w:color w:val="800080"/>
      <w:u w:val="single"/>
    </w:rPr>
  </w:style>
  <w:style w:type="paragraph" w:customStyle="1" w:styleId="SubTitle1">
    <w:name w:val="SubTitle 1"/>
    <w:basedOn w:val="Normal"/>
    <w:next w:val="SubTitle2"/>
    <w:rsid w:val="005654CC"/>
    <w:pPr>
      <w:suppressAutoHyphens w:val="0"/>
      <w:spacing w:after="240"/>
      <w:jc w:val="center"/>
    </w:pPr>
    <w:rPr>
      <w:b/>
      <w:snapToGrid w:val="0"/>
      <w:sz w:val="40"/>
      <w:szCs w:val="20"/>
      <w:lang w:val="en-GB" w:eastAsia="en-US"/>
    </w:rPr>
  </w:style>
  <w:style w:type="paragraph" w:customStyle="1" w:styleId="SubTitle2">
    <w:name w:val="SubTitle 2"/>
    <w:basedOn w:val="Normal"/>
    <w:rsid w:val="005654CC"/>
    <w:pPr>
      <w:suppressAutoHyphens w:val="0"/>
      <w:spacing w:after="240"/>
      <w:jc w:val="center"/>
    </w:pPr>
    <w:rPr>
      <w:b/>
      <w:snapToGrid w:val="0"/>
      <w:sz w:val="32"/>
      <w:szCs w:val="20"/>
      <w:lang w:val="en-GB" w:eastAsia="en-US"/>
    </w:rPr>
  </w:style>
  <w:style w:type="character" w:styleId="Referencakomentara">
    <w:name w:val="annotation reference"/>
    <w:rsid w:val="005654CC"/>
    <w:rPr>
      <w:sz w:val="16"/>
      <w:szCs w:val="16"/>
    </w:rPr>
  </w:style>
  <w:style w:type="paragraph" w:styleId="Tekstkomentara">
    <w:name w:val="annotation text"/>
    <w:basedOn w:val="Normal"/>
    <w:link w:val="TekstkomentaraChar"/>
    <w:rsid w:val="005654CC"/>
    <w:rPr>
      <w:sz w:val="20"/>
      <w:szCs w:val="20"/>
    </w:rPr>
  </w:style>
  <w:style w:type="character" w:customStyle="1" w:styleId="TekstkomentaraChar">
    <w:name w:val="Tekst komentara Char"/>
    <w:link w:val="Tekstkomentara"/>
    <w:rsid w:val="005654CC"/>
    <w:rPr>
      <w:lang w:eastAsia="ar-SA"/>
    </w:rPr>
  </w:style>
  <w:style w:type="paragraph" w:styleId="Predmetkomentara">
    <w:name w:val="annotation subject"/>
    <w:basedOn w:val="Tekstkomentara"/>
    <w:next w:val="Tekstkomentara"/>
    <w:link w:val="PredmetkomentaraChar"/>
    <w:rsid w:val="005654CC"/>
    <w:rPr>
      <w:b/>
      <w:bCs/>
    </w:rPr>
  </w:style>
  <w:style w:type="character" w:customStyle="1" w:styleId="PredmetkomentaraChar">
    <w:name w:val="Predmet komentara Char"/>
    <w:link w:val="Predmetkomentara"/>
    <w:rsid w:val="005654CC"/>
    <w:rPr>
      <w:b/>
      <w:bCs/>
      <w:lang w:eastAsia="ar-SA"/>
    </w:rPr>
  </w:style>
  <w:style w:type="paragraph" w:styleId="Tekstbalonia">
    <w:name w:val="Balloon Text"/>
    <w:basedOn w:val="Normal"/>
    <w:link w:val="TekstbaloniaChar"/>
    <w:rsid w:val="005654CC"/>
    <w:rPr>
      <w:rFonts w:ascii="Tahoma" w:hAnsi="Tahoma"/>
      <w:sz w:val="16"/>
      <w:szCs w:val="16"/>
    </w:rPr>
  </w:style>
  <w:style w:type="character" w:customStyle="1" w:styleId="TekstbaloniaChar">
    <w:name w:val="Tekst balončića Char"/>
    <w:link w:val="Tekstbalonia"/>
    <w:rsid w:val="005654CC"/>
    <w:rPr>
      <w:rFonts w:ascii="Tahoma" w:hAnsi="Tahoma" w:cs="Tahoma"/>
      <w:sz w:val="16"/>
      <w:szCs w:val="16"/>
      <w:lang w:eastAsia="ar-SA"/>
    </w:rPr>
  </w:style>
  <w:style w:type="character" w:customStyle="1" w:styleId="PodnojeChar">
    <w:name w:val="Podnožje Char"/>
    <w:link w:val="Podnoje"/>
    <w:uiPriority w:val="99"/>
    <w:rsid w:val="00D23DF2"/>
    <w:rPr>
      <w:sz w:val="24"/>
      <w:szCs w:val="24"/>
      <w:lang w:eastAsia="ar-SA"/>
    </w:rPr>
  </w:style>
  <w:style w:type="character" w:customStyle="1" w:styleId="ZaglavljeChar">
    <w:name w:val="Zaglavlje Char"/>
    <w:link w:val="Zaglavlje"/>
    <w:uiPriority w:val="99"/>
    <w:rsid w:val="00F72F12"/>
    <w:rPr>
      <w:sz w:val="24"/>
      <w:szCs w:val="24"/>
      <w:lang w:eastAsia="ar-SA"/>
    </w:rPr>
  </w:style>
  <w:style w:type="character" w:styleId="Naglaeno">
    <w:name w:val="Strong"/>
    <w:qFormat/>
    <w:rsid w:val="00FE6027"/>
    <w:rPr>
      <w:b/>
      <w:bCs/>
    </w:rPr>
  </w:style>
  <w:style w:type="paragraph" w:styleId="Tekstfusnote">
    <w:name w:val="footnote text"/>
    <w:basedOn w:val="Normal"/>
    <w:link w:val="TekstfusnoteChar"/>
    <w:rsid w:val="000D09F0"/>
    <w:rPr>
      <w:sz w:val="20"/>
      <w:szCs w:val="20"/>
    </w:rPr>
  </w:style>
  <w:style w:type="character" w:customStyle="1" w:styleId="TekstfusnoteChar">
    <w:name w:val="Tekst fusnote Char"/>
    <w:link w:val="Tekstfusnote"/>
    <w:rsid w:val="000D09F0"/>
    <w:rPr>
      <w:lang w:eastAsia="ar-SA"/>
    </w:rPr>
  </w:style>
  <w:style w:type="character" w:styleId="Referencafusnote">
    <w:name w:val="footnote reference"/>
    <w:rsid w:val="000D09F0"/>
    <w:rPr>
      <w:vertAlign w:val="superscript"/>
    </w:rPr>
  </w:style>
  <w:style w:type="table" w:styleId="Reetkatablice">
    <w:name w:val="Table Grid"/>
    <w:basedOn w:val="Obinatablica"/>
    <w:rsid w:val="00D920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03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6D4701-1F24-4AB6-B620-407508367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5</Words>
  <Characters>6413</Characters>
  <Application>Microsoft Office Word</Application>
  <DocSecurity>0</DocSecurity>
  <Lines>53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UVRH</dc:creator>
  <cp:lastModifiedBy>Ured</cp:lastModifiedBy>
  <cp:revision>2</cp:revision>
  <cp:lastPrinted>2016-03-04T12:24:00Z</cp:lastPrinted>
  <dcterms:created xsi:type="dcterms:W3CDTF">2026-02-25T13:31:00Z</dcterms:created>
  <dcterms:modified xsi:type="dcterms:W3CDTF">2026-02-25T13:31:00Z</dcterms:modified>
</cp:coreProperties>
</file>